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2F5E" w:rsidRDefault="00DE4F61" w:rsidP="00B1677B">
      <w:pPr>
        <w:pStyle w:val="JBAT-Title"/>
        <w:jc w:val="left"/>
        <w:rPr>
          <w:lang w:val="en-US"/>
        </w:rPr>
      </w:pPr>
      <w:r>
        <w:rPr>
          <w:lang w:val="en-US"/>
        </w:rPr>
        <w:t xml:space="preserve">Article Title </w:t>
      </w:r>
      <w:r w:rsidR="009E46FF">
        <w:rPr>
          <w:lang w:val="en-US"/>
        </w:rPr>
        <w:t>(</w:t>
      </w:r>
      <w:r w:rsidR="004F35FD">
        <w:rPr>
          <w:lang w:val="en-US"/>
        </w:rPr>
        <w:t>max. 15</w:t>
      </w:r>
      <w:r w:rsidR="009E46FF">
        <w:rPr>
          <w:lang w:val="en-US"/>
        </w:rPr>
        <w:t xml:space="preserve"> words)</w:t>
      </w:r>
    </w:p>
    <w:p w:rsidR="009F2F5E" w:rsidRDefault="009F2F5E" w:rsidP="00B1677B">
      <w:pPr>
        <w:pStyle w:val="JBAT-Author"/>
        <w:jc w:val="left"/>
        <w:rPr>
          <w:lang w:val="en-US"/>
        </w:rPr>
      </w:pPr>
      <w:r>
        <w:rPr>
          <w:lang w:val="en-US"/>
        </w:rPr>
        <w:t>Full Name of First Author</w:t>
      </w:r>
      <w:r w:rsidRPr="009F2F5E">
        <w:rPr>
          <w:vertAlign w:val="superscript"/>
          <w:lang w:val="en-US"/>
        </w:rPr>
        <w:t>1</w:t>
      </w:r>
      <w:r>
        <w:rPr>
          <w:vertAlign w:val="superscript"/>
          <w:lang w:val="en-US"/>
        </w:rPr>
        <w:t>*</w:t>
      </w:r>
      <w:r>
        <w:rPr>
          <w:lang w:val="en-US"/>
        </w:rPr>
        <w:t>, Second Author</w:t>
      </w:r>
      <w:r w:rsidRPr="009F2F5E">
        <w:rPr>
          <w:vertAlign w:val="superscript"/>
          <w:lang w:val="en-US"/>
        </w:rPr>
        <w:t>2</w:t>
      </w:r>
      <w:r>
        <w:rPr>
          <w:lang w:val="en-US"/>
        </w:rPr>
        <w:t>, Third Author</w:t>
      </w:r>
      <w:r w:rsidRPr="009F2F5E">
        <w:rPr>
          <w:vertAlign w:val="superscript"/>
          <w:lang w:val="en-US"/>
        </w:rPr>
        <w:t>3</w:t>
      </w:r>
      <w:r>
        <w:rPr>
          <w:lang w:val="en-US"/>
        </w:rPr>
        <w:t>, Fourth Author</w:t>
      </w:r>
      <w:r w:rsidRPr="009F2F5E">
        <w:rPr>
          <w:vertAlign w:val="superscript"/>
          <w:lang w:val="en-US"/>
        </w:rPr>
        <w:t>4</w:t>
      </w:r>
    </w:p>
    <w:p w:rsidR="009F2F5E" w:rsidRDefault="009F2F5E" w:rsidP="00B1677B">
      <w:pPr>
        <w:rPr>
          <w:lang w:val="en-US"/>
        </w:rPr>
      </w:pPr>
    </w:p>
    <w:p w:rsidR="009F2F5E" w:rsidRDefault="009F2F5E" w:rsidP="00B1677B">
      <w:pPr>
        <w:pStyle w:val="JBAT-AuthorAffiliation"/>
        <w:spacing w:after="0" w:line="240" w:lineRule="auto"/>
        <w:jc w:val="left"/>
        <w:rPr>
          <w:lang w:val="en-US"/>
        </w:rPr>
      </w:pPr>
      <w:r w:rsidRPr="009F2F5E">
        <w:rPr>
          <w:vertAlign w:val="superscript"/>
          <w:lang w:val="en-US"/>
        </w:rPr>
        <w:t>1</w:t>
      </w:r>
      <w:r>
        <w:rPr>
          <w:vertAlign w:val="superscript"/>
          <w:lang w:val="en-US"/>
        </w:rPr>
        <w:t xml:space="preserve"> </w:t>
      </w:r>
      <w:r>
        <w:rPr>
          <w:lang w:val="en-US"/>
        </w:rPr>
        <w:t>Affiliation of Author 1 (Department, Faculty, University, Postal Code, Country)</w:t>
      </w:r>
    </w:p>
    <w:p w:rsidR="009F2F5E" w:rsidRDefault="00F77FE8" w:rsidP="00B1677B">
      <w:pPr>
        <w:pStyle w:val="JBAT-AuthorAffiliation"/>
        <w:spacing w:after="0" w:line="240" w:lineRule="auto"/>
        <w:jc w:val="left"/>
        <w:rPr>
          <w:lang w:val="en-US"/>
        </w:rPr>
      </w:pPr>
      <w:r>
        <w:rPr>
          <w:vertAlign w:val="superscript"/>
          <w:lang w:val="en-US"/>
        </w:rPr>
        <w:t>2</w:t>
      </w:r>
      <w:r w:rsidR="009F2F5E">
        <w:rPr>
          <w:vertAlign w:val="superscript"/>
          <w:lang w:val="en-US"/>
        </w:rPr>
        <w:t xml:space="preserve"> </w:t>
      </w:r>
      <w:r w:rsidR="009F2F5E">
        <w:rPr>
          <w:lang w:val="en-US"/>
        </w:rPr>
        <w:t>Affiliation of Author 2 (Department, Faculty, University, Postal Code, Country)</w:t>
      </w:r>
    </w:p>
    <w:p w:rsidR="009F2F5E" w:rsidRDefault="00F77FE8" w:rsidP="00B1677B">
      <w:pPr>
        <w:pStyle w:val="JBAT-AuthorAffiliation"/>
        <w:spacing w:after="0" w:line="240" w:lineRule="auto"/>
        <w:jc w:val="left"/>
        <w:rPr>
          <w:lang w:val="en-US"/>
        </w:rPr>
      </w:pPr>
      <w:r>
        <w:rPr>
          <w:vertAlign w:val="superscript"/>
          <w:lang w:val="en-US"/>
        </w:rPr>
        <w:t>3</w:t>
      </w:r>
      <w:r w:rsidR="009F2F5E">
        <w:rPr>
          <w:vertAlign w:val="superscript"/>
          <w:lang w:val="en-US"/>
        </w:rPr>
        <w:t xml:space="preserve"> </w:t>
      </w:r>
      <w:r w:rsidR="009F2F5E">
        <w:rPr>
          <w:lang w:val="en-US"/>
        </w:rPr>
        <w:t>Affiliation of Author 3 (Department, Faculty, University, Postal Code, Country)</w:t>
      </w:r>
    </w:p>
    <w:p w:rsidR="009F2F5E" w:rsidRDefault="00F77FE8" w:rsidP="00B1677B">
      <w:pPr>
        <w:pStyle w:val="JBAT-AuthorAffiliation"/>
        <w:spacing w:after="0" w:line="240" w:lineRule="auto"/>
        <w:jc w:val="left"/>
        <w:rPr>
          <w:lang w:val="en-US"/>
        </w:rPr>
      </w:pPr>
      <w:r>
        <w:rPr>
          <w:vertAlign w:val="superscript"/>
          <w:lang w:val="en-US"/>
        </w:rPr>
        <w:t>4</w:t>
      </w:r>
      <w:r w:rsidR="009F2F5E">
        <w:rPr>
          <w:vertAlign w:val="superscript"/>
          <w:lang w:val="en-US"/>
        </w:rPr>
        <w:t xml:space="preserve"> </w:t>
      </w:r>
      <w:r w:rsidR="009F2F5E">
        <w:rPr>
          <w:lang w:val="en-US"/>
        </w:rPr>
        <w:t>Affiliation of Author 4 (Department, Faculty, University, Postal Code, Country)</w:t>
      </w:r>
    </w:p>
    <w:p w:rsidR="009F2F5E" w:rsidRDefault="009F2F5E" w:rsidP="00B1677B">
      <w:pPr>
        <w:spacing w:line="240" w:lineRule="auto"/>
        <w:rPr>
          <w:lang w:val="en-US"/>
        </w:rPr>
      </w:pPr>
    </w:p>
    <w:p w:rsidR="009F2F5E" w:rsidRPr="00B1677B" w:rsidRDefault="00B1677B" w:rsidP="00B1677B">
      <w:pPr>
        <w:pStyle w:val="JBAT-CorrespondingEmail"/>
        <w:spacing w:line="240" w:lineRule="auto"/>
        <w:jc w:val="left"/>
        <w:rPr>
          <w:noProof/>
          <w:sz w:val="22"/>
          <w:lang w:val="en-US"/>
        </w:rPr>
      </w:pPr>
      <w:r>
        <w:rPr>
          <w:noProof/>
          <w:sz w:val="22"/>
          <w:lang w:val="en-US"/>
        </w:rPr>
        <w:t>*</w:t>
      </w:r>
      <w:r w:rsidRPr="00B1677B">
        <w:rPr>
          <w:noProof/>
          <w:sz w:val="22"/>
          <w:lang w:val="en-US"/>
        </w:rPr>
        <w:t>Corresponding Author</w:t>
      </w:r>
      <w:r>
        <w:rPr>
          <w:noProof/>
          <w:sz w:val="22"/>
          <w:lang w:val="en-US"/>
        </w:rPr>
        <w:t xml:space="preserve">: </w:t>
      </w:r>
    </w:p>
    <w:p w:rsidR="009F2F5E" w:rsidRDefault="009F2F5E" w:rsidP="002920D8">
      <w:pPr>
        <w:pStyle w:val="JBAT-CorrespondingEmail"/>
        <w:spacing w:line="240" w:lineRule="auto"/>
        <w:jc w:val="center"/>
      </w:pPr>
    </w:p>
    <w:p w:rsidR="009F2F5E" w:rsidRDefault="009F2F5E">
      <w:pPr>
        <w:spacing w:after="200" w:line="276" w:lineRule="auto"/>
        <w:rPr>
          <w:rFonts w:ascii="Times New Roman" w:hAnsi="Times New Roman" w:cs="Times New Roman"/>
          <w:b/>
          <w:sz w:val="34"/>
          <w:szCs w:val="34"/>
        </w:rPr>
      </w:pPr>
      <w:r>
        <w:br w:type="page"/>
      </w:r>
    </w:p>
    <w:p w:rsidR="00FF633F" w:rsidRPr="00F536F0" w:rsidRDefault="00D47B5B" w:rsidP="00B1677B">
      <w:pPr>
        <w:pStyle w:val="JBAT-Title"/>
        <w:spacing w:line="276" w:lineRule="auto"/>
        <w:jc w:val="left"/>
        <w:rPr>
          <w:lang w:val="en-US"/>
        </w:rPr>
      </w:pPr>
      <w:r>
        <w:rPr>
          <w:lang w:val="en-US"/>
        </w:rPr>
        <w:lastRenderedPageBreak/>
        <w:t>Article Title</w:t>
      </w:r>
    </w:p>
    <w:p w:rsidR="00B060A3" w:rsidRPr="00DE4F61" w:rsidRDefault="00806496" w:rsidP="00B1677B">
      <w:pPr>
        <w:pStyle w:val="JBAT-AbstractTitle"/>
        <w:spacing w:before="0" w:line="276" w:lineRule="auto"/>
        <w:jc w:val="left"/>
        <w:rPr>
          <w:sz w:val="24"/>
          <w:szCs w:val="24"/>
        </w:rPr>
      </w:pPr>
      <w:r w:rsidRPr="00DE4F61">
        <w:rPr>
          <w:sz w:val="24"/>
          <w:szCs w:val="24"/>
        </w:rPr>
        <w:t>Abstract</w:t>
      </w:r>
    </w:p>
    <w:p w:rsidR="00D53BF8" w:rsidRPr="002920D8" w:rsidRDefault="00D53BF8" w:rsidP="00B1677B">
      <w:pPr>
        <w:pStyle w:val="JBAT-Abstract"/>
        <w:spacing w:before="0" w:after="0" w:line="276" w:lineRule="auto"/>
      </w:pPr>
      <w:r w:rsidRPr="002920D8">
        <w:t>Abstract should be writte</w:t>
      </w:r>
      <w:r w:rsidR="002920D8" w:rsidRPr="002920D8">
        <w:t xml:space="preserve">n in </w:t>
      </w:r>
      <w:r w:rsidR="002920D8" w:rsidRPr="004E61B6">
        <w:rPr>
          <w:b/>
        </w:rPr>
        <w:t>English</w:t>
      </w:r>
      <w:r w:rsidR="002920D8" w:rsidRPr="002920D8">
        <w:t>, ranging between 25</w:t>
      </w:r>
      <w:r w:rsidR="004E61B6">
        <w:t>0–</w:t>
      </w:r>
      <w:r w:rsidRPr="002920D8">
        <w:t>300 words. The title of the abstract should be written in the center of the</w:t>
      </w:r>
      <w:r w:rsidR="002920D8" w:rsidRPr="002920D8">
        <w:t xml:space="preserve"> field using regular font 9 </w:t>
      </w:r>
      <w:proofErr w:type="spellStart"/>
      <w:r w:rsidR="002920D8" w:rsidRPr="002920D8">
        <w:t>pt</w:t>
      </w:r>
      <w:proofErr w:type="spellEnd"/>
      <w:r w:rsidR="002920D8" w:rsidRPr="002920D8">
        <w:t xml:space="preserve"> </w:t>
      </w:r>
      <w:r w:rsidRPr="002920D8">
        <w:t xml:space="preserve">bold. The space between the title of the abstract and the name of the institution is one single space 10 pt. The space between the text of the abstract and </w:t>
      </w:r>
      <w:r w:rsidR="002920D8" w:rsidRPr="002920D8">
        <w:t>the title is one single space 10</w:t>
      </w:r>
      <w:r w:rsidRPr="002920D8">
        <w:t xml:space="preserve"> pt. The abstract is written using regular font 9 </w:t>
      </w:r>
      <w:proofErr w:type="spellStart"/>
      <w:r w:rsidRPr="002920D8">
        <w:t>pt</w:t>
      </w:r>
      <w:proofErr w:type="spellEnd"/>
      <w:r w:rsidRPr="002920D8">
        <w:t xml:space="preserve"> in a single column format. Keywords are written below the text of the abstract, arranged alphabetically</w:t>
      </w:r>
      <w:r w:rsidR="004816C0" w:rsidRPr="002920D8">
        <w:t xml:space="preserve"> and separated by comma.</w:t>
      </w:r>
    </w:p>
    <w:p w:rsidR="00DE4F61" w:rsidRDefault="00DE4F61" w:rsidP="00DE4F61">
      <w:pPr>
        <w:pStyle w:val="JBAT-Keyword"/>
        <w:spacing w:before="0" w:line="240" w:lineRule="auto"/>
        <w:ind w:left="900" w:hanging="900"/>
        <w:rPr>
          <w:i w:val="0"/>
        </w:rPr>
      </w:pPr>
    </w:p>
    <w:p w:rsidR="008E569D" w:rsidRPr="00E733A6" w:rsidRDefault="004816C0" w:rsidP="00DE4F61">
      <w:pPr>
        <w:pStyle w:val="JBAT-Keyword"/>
        <w:spacing w:before="0" w:line="240" w:lineRule="auto"/>
        <w:ind w:left="900" w:hanging="900"/>
        <w:rPr>
          <w:sz w:val="16"/>
          <w:lang w:val="en-US"/>
        </w:rPr>
      </w:pPr>
      <w:r w:rsidRPr="00DE4F61">
        <w:rPr>
          <w:i w:val="0"/>
        </w:rPr>
        <w:t>Keywords</w:t>
      </w:r>
      <w:r w:rsidR="008E569D" w:rsidRPr="00DE4F61">
        <w:rPr>
          <w:i w:val="0"/>
        </w:rPr>
        <w:t>:</w:t>
      </w:r>
      <w:r w:rsidR="008E569D" w:rsidRPr="009F2F5E">
        <w:rPr>
          <w:b/>
          <w:sz w:val="16"/>
        </w:rPr>
        <w:t xml:space="preserve"> </w:t>
      </w:r>
      <w:r w:rsidR="00BB2A17" w:rsidRPr="00F536F0">
        <w:rPr>
          <w:rStyle w:val="JBAT-KeywordChar"/>
        </w:rPr>
        <w:t>use 8 pt; lower case; italic; Tim</w:t>
      </w:r>
      <w:r w:rsidR="00B1677B">
        <w:rPr>
          <w:rStyle w:val="JBAT-KeywordChar"/>
        </w:rPr>
        <w:t>es; write alphabetically in 5-6</w:t>
      </w:r>
      <w:r w:rsidR="00BB2A17" w:rsidRPr="00F536F0">
        <w:rPr>
          <w:rStyle w:val="JBAT-KeywordChar"/>
        </w:rPr>
        <w:t xml:space="preserve"> words</w:t>
      </w:r>
      <w:r w:rsidR="00E733A6" w:rsidRPr="00F536F0">
        <w:rPr>
          <w:rStyle w:val="JBAT-KeywordChar"/>
        </w:rPr>
        <w:t>; separate each keyword by using</w:t>
      </w:r>
      <w:r w:rsidR="00E733A6">
        <w:rPr>
          <w:sz w:val="16"/>
          <w:lang w:val="en-US"/>
        </w:rPr>
        <w:t xml:space="preserve"> </w:t>
      </w:r>
      <w:r w:rsidR="00DE4F61">
        <w:t>comma</w:t>
      </w:r>
    </w:p>
    <w:p w:rsidR="008E569D" w:rsidRPr="00F536F0" w:rsidRDefault="00E12335" w:rsidP="00DE4F61">
      <w:pPr>
        <w:pStyle w:val="JBAT-Heading1"/>
        <w:numPr>
          <w:ilvl w:val="0"/>
          <w:numId w:val="0"/>
        </w:numPr>
      </w:pPr>
      <w:r w:rsidRPr="00B06745">
        <w:t>INTRODUCTION</w:t>
      </w:r>
    </w:p>
    <w:p w:rsidR="00E23691" w:rsidRPr="00E733A6" w:rsidRDefault="00645702" w:rsidP="00E733A6">
      <w:pPr>
        <w:pStyle w:val="JBAT-MainBody"/>
      </w:pPr>
      <w:r w:rsidRPr="00E733A6">
        <w:t xml:space="preserve">Content of the article should be written left aligned with the left margin </w:t>
      </w:r>
      <w:r w:rsidR="009F2F5E">
        <w:rPr>
          <w:lang w:val="en-US"/>
        </w:rPr>
        <w:t>1”</w:t>
      </w:r>
      <w:r w:rsidRPr="00E733A6">
        <w:t xml:space="preserve">, right margin </w:t>
      </w:r>
      <w:r w:rsidR="009F2F5E">
        <w:rPr>
          <w:lang w:val="en-US"/>
        </w:rPr>
        <w:t>1”</w:t>
      </w:r>
      <w:r w:rsidRPr="00E733A6">
        <w:t xml:space="preserve">, bottom margin </w:t>
      </w:r>
      <w:r w:rsidR="009F2F5E">
        <w:rPr>
          <w:lang w:val="en-US"/>
        </w:rPr>
        <w:t>1”</w:t>
      </w:r>
      <w:r w:rsidRPr="00E733A6">
        <w:t xml:space="preserve"> and top margin </w:t>
      </w:r>
      <w:r w:rsidR="009F2F5E">
        <w:rPr>
          <w:lang w:val="en-US"/>
        </w:rPr>
        <w:t>1“</w:t>
      </w:r>
      <w:r w:rsidRPr="00E733A6">
        <w:t>..The article should be written using MS Word using Times New Roman using 1</w:t>
      </w:r>
      <w:r w:rsidR="009F2F5E">
        <w:rPr>
          <w:lang w:val="en-US"/>
        </w:rPr>
        <w:t>2</w:t>
      </w:r>
      <w:r w:rsidRPr="00E733A6">
        <w:t xml:space="preserve"> pt font, </w:t>
      </w:r>
      <w:r w:rsidR="009F2F5E">
        <w:rPr>
          <w:lang w:val="en-US"/>
        </w:rPr>
        <w:t>1.5</w:t>
      </w:r>
      <w:r w:rsidRPr="00E733A6">
        <w:t xml:space="preserve"> space and in a single column format. Each article should be </w:t>
      </w:r>
      <w:r w:rsidR="00B06745">
        <w:rPr>
          <w:lang w:val="en-US"/>
        </w:rPr>
        <w:t>at least have</w:t>
      </w:r>
      <w:r w:rsidRPr="00E733A6">
        <w:t xml:space="preserve"> </w:t>
      </w:r>
      <w:r w:rsidR="00B06745">
        <w:rPr>
          <w:lang w:val="en-US"/>
        </w:rPr>
        <w:t>15</w:t>
      </w:r>
      <w:r w:rsidRPr="00E733A6">
        <w:t xml:space="preserve"> pages (including </w:t>
      </w:r>
      <w:r w:rsidR="001F23C9" w:rsidRPr="00E733A6">
        <w:t>figure</w:t>
      </w:r>
      <w:r w:rsidRPr="00E733A6">
        <w:t xml:space="preserve">s and tables) justified. </w:t>
      </w:r>
    </w:p>
    <w:p w:rsidR="00E23691" w:rsidRPr="00E733A6" w:rsidRDefault="00E23691" w:rsidP="00E733A6">
      <w:pPr>
        <w:pStyle w:val="JBAT-MainBody"/>
        <w:rPr>
          <w:lang w:val="en-US"/>
        </w:rPr>
      </w:pPr>
      <w:r w:rsidRPr="00E23691">
        <w:t xml:space="preserve">Article should be written in </w:t>
      </w:r>
      <w:r w:rsidR="001B686E">
        <w:t xml:space="preserve">A4 paper. The article should be </w:t>
      </w:r>
      <w:r w:rsidRPr="00E23691">
        <w:t xml:space="preserve">composed as </w:t>
      </w:r>
      <w:r w:rsidR="001B686E">
        <w:t>follows</w:t>
      </w:r>
      <w:r w:rsidRPr="00E23691">
        <w:t xml:space="preserve">: Abstract, </w:t>
      </w:r>
      <w:r w:rsidR="004E61B6" w:rsidRPr="00E23691">
        <w:t xml:space="preserve">INTRODUCTION, </w:t>
      </w:r>
      <w:r w:rsidR="004E61B6">
        <w:rPr>
          <w:lang w:val="en-US"/>
        </w:rPr>
        <w:t>METHOD</w:t>
      </w:r>
      <w:r w:rsidR="004E61B6" w:rsidRPr="00E23691">
        <w:t>, RESULT AND DISCUSSI</w:t>
      </w:r>
      <w:r w:rsidR="004E61B6">
        <w:t>ON, CONCLUSION, ACKNOWLEDGEMENT</w:t>
      </w:r>
      <w:r w:rsidR="004E61B6" w:rsidRPr="00E23691">
        <w:t xml:space="preserve"> </w:t>
      </w:r>
      <w:r w:rsidRPr="00E23691">
        <w:t>(</w:t>
      </w:r>
      <w:r w:rsidR="00B06745" w:rsidRPr="00B06745">
        <w:rPr>
          <w:b/>
          <w:lang w:val="en-US"/>
        </w:rPr>
        <w:t>Compulsory to acknowledge the Grant</w:t>
      </w:r>
      <w:r w:rsidRPr="00E23691">
        <w:t xml:space="preserve">), List of Notation (if any), and </w:t>
      </w:r>
      <w:r w:rsidR="004E61B6" w:rsidRPr="00E23691">
        <w:t>REFERENCE</w:t>
      </w:r>
      <w:r w:rsidR="004E61B6">
        <w:rPr>
          <w:lang w:val="en-US"/>
        </w:rPr>
        <w:t>S</w:t>
      </w:r>
      <w:r w:rsidR="00E733A6">
        <w:rPr>
          <w:lang w:val="en-US"/>
        </w:rPr>
        <w:t>.</w:t>
      </w:r>
    </w:p>
    <w:p w:rsidR="0088760E" w:rsidRPr="0088760E" w:rsidRDefault="00BB2A17" w:rsidP="0072498E">
      <w:pPr>
        <w:pStyle w:val="JBAT-Heading2"/>
      </w:pPr>
      <w:r>
        <w:t xml:space="preserve">SUB </w:t>
      </w:r>
      <w:r w:rsidR="0072498E">
        <w:rPr>
          <w:lang w:val="en-US"/>
        </w:rPr>
        <w:t>SECTION</w:t>
      </w:r>
    </w:p>
    <w:p w:rsidR="00BB2A17" w:rsidRPr="004665BD" w:rsidRDefault="00BB2A17" w:rsidP="0072498E">
      <w:pPr>
        <w:pStyle w:val="JBAT-MainBody"/>
      </w:pPr>
      <w:r w:rsidRPr="004665BD">
        <w:t xml:space="preserve">Sub </w:t>
      </w:r>
      <w:r w:rsidR="0072498E">
        <w:rPr>
          <w:lang w:val="en-US"/>
        </w:rPr>
        <w:t>Section</w:t>
      </w:r>
      <w:r w:rsidRPr="004665BD">
        <w:t xml:space="preserve"> should be written in bold letter using UPPER CASE format, aligned to the left, and numbered. Sub sub heading should be written using bold letter, aligned left without number and underline.</w:t>
      </w:r>
    </w:p>
    <w:p w:rsidR="00F35543" w:rsidRDefault="004665BD" w:rsidP="0072498E">
      <w:pPr>
        <w:pStyle w:val="JBAT-Heading3"/>
      </w:pPr>
      <w:r>
        <w:t>Sub Heading</w:t>
      </w:r>
    </w:p>
    <w:p w:rsidR="004665BD" w:rsidRPr="004665BD" w:rsidRDefault="004665BD" w:rsidP="0072498E">
      <w:pPr>
        <w:pStyle w:val="JBAT-MainBody"/>
      </w:pPr>
      <w:r w:rsidRPr="004665BD">
        <w:t>Sub Heading should be written in bold letter using UPPER CASE format, aligned to the left, and numbered. Sub sub heading should be written using bold letter, aligned left without number and underline.</w:t>
      </w:r>
    </w:p>
    <w:p w:rsidR="004665BD" w:rsidRDefault="00586171" w:rsidP="0072498E">
      <w:pPr>
        <w:pStyle w:val="JBAT-Heading3"/>
      </w:pPr>
      <w:r>
        <w:t>Figures</w:t>
      </w:r>
      <w:r w:rsidR="004665BD">
        <w:t xml:space="preserve"> and Tables</w:t>
      </w:r>
    </w:p>
    <w:p w:rsidR="004665BD" w:rsidRDefault="00586171" w:rsidP="0072498E">
      <w:pPr>
        <w:pStyle w:val="JBAT-MainBody"/>
      </w:pPr>
      <w:r>
        <w:t>Figure</w:t>
      </w:r>
      <w:r w:rsidR="004665BD" w:rsidRPr="004665BD">
        <w:t xml:space="preserve">s </w:t>
      </w:r>
      <w:r w:rsidR="00AC4D03">
        <w:rPr>
          <w:lang w:val="en-US"/>
        </w:rPr>
        <w:t xml:space="preserve">1 </w:t>
      </w:r>
      <w:r w:rsidR="00AC4D03">
        <w:t xml:space="preserve">and </w:t>
      </w:r>
      <w:r w:rsidR="00AC4D03">
        <w:rPr>
          <w:lang w:val="en-US"/>
        </w:rPr>
        <w:t>T</w:t>
      </w:r>
      <w:r w:rsidR="004665BD" w:rsidRPr="004665BD">
        <w:t>ables</w:t>
      </w:r>
      <w:r w:rsidR="00AC4D03">
        <w:rPr>
          <w:lang w:val="en-US"/>
        </w:rPr>
        <w:t xml:space="preserve"> 1</w:t>
      </w:r>
      <w:r w:rsidR="004665BD" w:rsidRPr="004665BD">
        <w:t xml:space="preserve"> placed in a text with description. Pictures and tables is followed by the title of the picture placed just below the picture and the title of the table placed above the table. The title of the table and picture should be numbered. The picture should be able to be clearly printed. Pictures or diagrams/ schemes placed in the text or if the picture is too big, </w:t>
      </w:r>
      <w:r w:rsidR="004665BD" w:rsidRPr="004665BD">
        <w:lastRenderedPageBreak/>
        <w:t xml:space="preserve">it can be placed in the middle of the page. The picture should not be framed. For coloured pictures/ graphics, </w:t>
      </w:r>
      <w:r w:rsidR="00DD1983">
        <w:rPr>
          <w:lang w:val="en-US"/>
        </w:rPr>
        <w:t>it should have at list a 300 dpi image quality</w:t>
      </w:r>
      <w:r w:rsidR="004665BD" w:rsidRPr="004665BD">
        <w:t>. The displayed tables are without vertical line, whereas horizontal lines can only display 3 main horizontal lines which are 2 horizontal lines for column title and closing line from the bottom line.</w:t>
      </w:r>
    </w:p>
    <w:p w:rsidR="0072498E" w:rsidRPr="004665BD" w:rsidRDefault="0072498E" w:rsidP="0072498E">
      <w:pPr>
        <w:pStyle w:val="JBAT-MainBody"/>
      </w:pPr>
    </w:p>
    <w:p w:rsidR="00231967" w:rsidRPr="00231967" w:rsidRDefault="004665BD" w:rsidP="00B06745">
      <w:pPr>
        <w:pStyle w:val="JBAT-TableCaption"/>
        <w:rPr>
          <w:b/>
        </w:rPr>
      </w:pPr>
      <w:r w:rsidRPr="00AC4D03">
        <w:rPr>
          <w:b/>
        </w:rPr>
        <w:t>Tab</w:t>
      </w:r>
      <w:r w:rsidR="00231967" w:rsidRPr="00AC4D03">
        <w:rPr>
          <w:b/>
        </w:rPr>
        <w:t>l</w:t>
      </w:r>
      <w:r w:rsidRPr="00AC4D03">
        <w:rPr>
          <w:b/>
        </w:rPr>
        <w:t>e</w:t>
      </w:r>
      <w:r w:rsidR="00231967" w:rsidRPr="00AC4D03">
        <w:rPr>
          <w:b/>
        </w:rPr>
        <w:t xml:space="preserve"> </w:t>
      </w:r>
      <w:r w:rsidR="005D3367" w:rsidRPr="00AC4D03">
        <w:rPr>
          <w:b/>
        </w:rPr>
        <w:fldChar w:fldCharType="begin"/>
      </w:r>
      <w:r w:rsidR="005D3367" w:rsidRPr="00AC4D03">
        <w:rPr>
          <w:b/>
        </w:rPr>
        <w:instrText xml:space="preserve"> SEQ Tabel \* ARABIC </w:instrText>
      </w:r>
      <w:r w:rsidR="005D3367" w:rsidRPr="00AC4D03">
        <w:rPr>
          <w:b/>
        </w:rPr>
        <w:fldChar w:fldCharType="separate"/>
      </w:r>
      <w:r w:rsidR="00231967" w:rsidRPr="00AC4D03">
        <w:rPr>
          <w:b/>
          <w:noProof/>
        </w:rPr>
        <w:t>1</w:t>
      </w:r>
      <w:r w:rsidR="005D3367" w:rsidRPr="00AC4D03">
        <w:rPr>
          <w:b/>
          <w:noProof/>
        </w:rPr>
        <w:fldChar w:fldCharType="end"/>
      </w:r>
      <w:r w:rsidR="00186978">
        <w:t>. Description of units used in the equation</w:t>
      </w:r>
    </w:p>
    <w:tbl>
      <w:tblPr>
        <w:tblStyle w:val="LightShading"/>
        <w:tblW w:w="0" w:type="auto"/>
        <w:jc w:val="center"/>
        <w:tblLook w:val="04A0" w:firstRow="1" w:lastRow="0" w:firstColumn="1" w:lastColumn="0" w:noHBand="0" w:noVBand="1"/>
      </w:tblPr>
      <w:tblGrid>
        <w:gridCol w:w="959"/>
        <w:gridCol w:w="2717"/>
        <w:gridCol w:w="2718"/>
      </w:tblGrid>
      <w:tr w:rsidR="00231967" w:rsidTr="00AD15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 w:type="dxa"/>
            <w:shd w:val="clear" w:color="auto" w:fill="auto"/>
          </w:tcPr>
          <w:p w:rsidR="00231967" w:rsidRPr="00AC4D03" w:rsidRDefault="00231967" w:rsidP="00DE4F61">
            <w:pPr>
              <w:spacing w:line="240" w:lineRule="auto"/>
              <w:jc w:val="center"/>
              <w:rPr>
                <w:rFonts w:ascii="Times New Roman" w:hAnsi="Times New Roman" w:cs="Times New Roman"/>
                <w:b w:val="0"/>
                <w:color w:val="000000" w:themeColor="text1"/>
              </w:rPr>
            </w:pPr>
            <w:r w:rsidRPr="00AC4D03">
              <w:rPr>
                <w:rFonts w:ascii="Times New Roman" w:hAnsi="Times New Roman" w:cs="Times New Roman"/>
                <w:b w:val="0"/>
                <w:color w:val="000000" w:themeColor="text1"/>
              </w:rPr>
              <w:t>No</w:t>
            </w:r>
          </w:p>
        </w:tc>
        <w:tc>
          <w:tcPr>
            <w:tcW w:w="2717" w:type="dxa"/>
            <w:shd w:val="clear" w:color="auto" w:fill="auto"/>
          </w:tcPr>
          <w:p w:rsidR="00231967" w:rsidRPr="00AC4D03" w:rsidRDefault="00186978" w:rsidP="00DE4F61">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rPr>
            </w:pPr>
            <w:r w:rsidRPr="00AC4D03">
              <w:rPr>
                <w:rFonts w:ascii="Times New Roman" w:hAnsi="Times New Roman" w:cs="Times New Roman"/>
                <w:b w:val="0"/>
                <w:color w:val="000000" w:themeColor="text1"/>
              </w:rPr>
              <w:t>Description</w:t>
            </w:r>
          </w:p>
        </w:tc>
        <w:tc>
          <w:tcPr>
            <w:tcW w:w="2718" w:type="dxa"/>
            <w:shd w:val="clear" w:color="auto" w:fill="auto"/>
          </w:tcPr>
          <w:p w:rsidR="00231967" w:rsidRPr="00AC4D03" w:rsidRDefault="00231967" w:rsidP="00DE4F61">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rPr>
            </w:pPr>
            <w:r w:rsidRPr="00AC4D03">
              <w:rPr>
                <w:rFonts w:ascii="Times New Roman" w:hAnsi="Times New Roman" w:cs="Times New Roman"/>
                <w:b w:val="0"/>
                <w:color w:val="000000" w:themeColor="text1"/>
              </w:rPr>
              <w:t>Unit</w:t>
            </w:r>
            <w:r w:rsidR="00186978" w:rsidRPr="00AC4D03">
              <w:rPr>
                <w:rFonts w:ascii="Times New Roman" w:hAnsi="Times New Roman" w:cs="Times New Roman"/>
                <w:b w:val="0"/>
                <w:color w:val="000000" w:themeColor="text1"/>
              </w:rPr>
              <w:t>s</w:t>
            </w:r>
          </w:p>
        </w:tc>
      </w:tr>
      <w:tr w:rsidR="00231967" w:rsidTr="00DE4F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 w:type="dxa"/>
            <w:shd w:val="clear" w:color="auto" w:fill="auto"/>
          </w:tcPr>
          <w:p w:rsidR="00231967" w:rsidRPr="00231967" w:rsidRDefault="00231967" w:rsidP="00DE4F61">
            <w:pPr>
              <w:spacing w:line="240" w:lineRule="auto"/>
              <w:jc w:val="center"/>
              <w:rPr>
                <w:rFonts w:ascii="Times New Roman" w:hAnsi="Times New Roman" w:cs="Times New Roman"/>
                <w:b w:val="0"/>
                <w:color w:val="000000" w:themeColor="text1"/>
              </w:rPr>
            </w:pPr>
            <w:r w:rsidRPr="00231967">
              <w:rPr>
                <w:rFonts w:ascii="Times New Roman" w:hAnsi="Times New Roman" w:cs="Times New Roman"/>
                <w:b w:val="0"/>
                <w:color w:val="000000" w:themeColor="text1"/>
              </w:rPr>
              <w:t>1</w:t>
            </w:r>
          </w:p>
        </w:tc>
        <w:tc>
          <w:tcPr>
            <w:tcW w:w="2717" w:type="dxa"/>
            <w:shd w:val="clear" w:color="auto" w:fill="auto"/>
          </w:tcPr>
          <w:p w:rsidR="00231967" w:rsidRPr="00DE4F61" w:rsidRDefault="00DE4F61" w:rsidP="00DE4F61">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Pr>
                <w:rFonts w:ascii="Times New Roman" w:hAnsi="Times New Roman" w:cs="Times New Roman"/>
                <w:color w:val="000000" w:themeColor="text1"/>
                <w:lang w:val="en-US"/>
              </w:rPr>
              <w:t>Temperature</w:t>
            </w:r>
          </w:p>
        </w:tc>
        <w:tc>
          <w:tcPr>
            <w:tcW w:w="2718" w:type="dxa"/>
            <w:shd w:val="clear" w:color="auto" w:fill="auto"/>
          </w:tcPr>
          <w:p w:rsidR="00231967" w:rsidRPr="00DE4F61" w:rsidRDefault="00DE4F61" w:rsidP="00DE4F61">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lang w:val="en-US"/>
              </w:rPr>
            </w:pPr>
            <w:r>
              <w:rPr>
                <w:rFonts w:ascii="Times New Roman" w:hAnsi="Times New Roman" w:cs="Times New Roman"/>
                <w:color w:val="000000" w:themeColor="text1"/>
                <w:lang w:val="en-US"/>
              </w:rPr>
              <w:t>K</w:t>
            </w:r>
          </w:p>
        </w:tc>
      </w:tr>
      <w:tr w:rsidR="00231967" w:rsidTr="00DE4F61">
        <w:trPr>
          <w:jc w:val="center"/>
        </w:trPr>
        <w:tc>
          <w:tcPr>
            <w:cnfStyle w:val="001000000000" w:firstRow="0" w:lastRow="0" w:firstColumn="1" w:lastColumn="0" w:oddVBand="0" w:evenVBand="0" w:oddHBand="0" w:evenHBand="0" w:firstRowFirstColumn="0" w:firstRowLastColumn="0" w:lastRowFirstColumn="0" w:lastRowLastColumn="0"/>
            <w:tcW w:w="959" w:type="dxa"/>
            <w:shd w:val="clear" w:color="auto" w:fill="auto"/>
          </w:tcPr>
          <w:p w:rsidR="00231967" w:rsidRPr="00231967" w:rsidRDefault="00231967" w:rsidP="00DE4F61">
            <w:pPr>
              <w:spacing w:line="240" w:lineRule="auto"/>
              <w:jc w:val="center"/>
              <w:rPr>
                <w:rFonts w:ascii="Times New Roman" w:hAnsi="Times New Roman" w:cs="Times New Roman"/>
                <w:b w:val="0"/>
                <w:color w:val="000000" w:themeColor="text1"/>
              </w:rPr>
            </w:pPr>
            <w:r>
              <w:rPr>
                <w:rFonts w:ascii="Times New Roman" w:hAnsi="Times New Roman" w:cs="Times New Roman"/>
                <w:b w:val="0"/>
                <w:color w:val="000000" w:themeColor="text1"/>
              </w:rPr>
              <w:t>2</w:t>
            </w:r>
          </w:p>
        </w:tc>
        <w:tc>
          <w:tcPr>
            <w:tcW w:w="2717" w:type="dxa"/>
            <w:shd w:val="clear" w:color="auto" w:fill="auto"/>
          </w:tcPr>
          <w:p w:rsidR="00231967" w:rsidRPr="00AC4D03" w:rsidRDefault="00AC4D03" w:rsidP="00DE4F61">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Pr>
                <w:rFonts w:ascii="Times New Roman" w:hAnsi="Times New Roman" w:cs="Times New Roman"/>
                <w:color w:val="000000" w:themeColor="text1"/>
                <w:lang w:val="en-US"/>
              </w:rPr>
              <w:t>Pressure</w:t>
            </w:r>
          </w:p>
        </w:tc>
        <w:tc>
          <w:tcPr>
            <w:tcW w:w="2718" w:type="dxa"/>
            <w:shd w:val="clear" w:color="auto" w:fill="auto"/>
          </w:tcPr>
          <w:p w:rsidR="00231967" w:rsidRPr="00AC4D03" w:rsidRDefault="00AC4D03" w:rsidP="00DE4F61">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US"/>
              </w:rPr>
            </w:pPr>
            <w:r>
              <w:rPr>
                <w:rFonts w:ascii="Times New Roman" w:hAnsi="Times New Roman" w:cs="Times New Roman"/>
                <w:color w:val="000000" w:themeColor="text1"/>
                <w:lang w:val="en-US"/>
              </w:rPr>
              <w:t>bar</w:t>
            </w:r>
          </w:p>
        </w:tc>
      </w:tr>
    </w:tbl>
    <w:p w:rsidR="00DE4F61" w:rsidRDefault="00DE4F61" w:rsidP="00DE4F61">
      <w:pPr>
        <w:keepNext/>
        <w:spacing w:before="240" w:line="240" w:lineRule="auto"/>
      </w:pPr>
    </w:p>
    <w:p w:rsidR="006A03F5" w:rsidRPr="006300AC" w:rsidRDefault="00DE4F61" w:rsidP="00DE4F61">
      <w:pPr>
        <w:keepNext/>
        <w:spacing w:before="240" w:line="240" w:lineRule="auto"/>
        <w:jc w:val="center"/>
      </w:pPr>
      <w:r>
        <w:rPr>
          <w:noProof/>
          <w:lang w:val="en-US" w:eastAsia="en-US"/>
        </w:rPr>
        <w:drawing>
          <wp:inline distT="0" distB="0" distL="0" distR="0" wp14:anchorId="0A4BC490" wp14:editId="6F4D036F">
            <wp:extent cx="1921099" cy="1917242"/>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harpenSoften amount="50000"/>
                              </a14:imgEffect>
                              <a14:imgEffect>
                                <a14:brightnessContrast contrast="40000"/>
                              </a14:imgEffect>
                            </a14:imgLayer>
                          </a14:imgProps>
                        </a:ext>
                      </a:extLst>
                    </a:blip>
                    <a:stretch>
                      <a:fillRect/>
                    </a:stretch>
                  </pic:blipFill>
                  <pic:spPr>
                    <a:xfrm>
                      <a:off x="0" y="0"/>
                      <a:ext cx="1964961" cy="1961016"/>
                    </a:xfrm>
                    <a:prstGeom prst="rect">
                      <a:avLst/>
                    </a:prstGeom>
                  </pic:spPr>
                </pic:pic>
              </a:graphicData>
            </a:graphic>
          </wp:inline>
        </w:drawing>
      </w:r>
      <w:r>
        <w:br w:type="textWrapping" w:clear="all"/>
      </w:r>
    </w:p>
    <w:p w:rsidR="00F35543" w:rsidRPr="006300AC" w:rsidRDefault="00186978" w:rsidP="0072498E">
      <w:pPr>
        <w:pStyle w:val="JBAT-FigureCaption"/>
        <w:rPr>
          <w:b/>
        </w:rPr>
      </w:pPr>
      <w:r w:rsidRPr="00AC4D03">
        <w:rPr>
          <w:b/>
        </w:rPr>
        <w:t xml:space="preserve">Figure </w:t>
      </w:r>
      <w:r w:rsidR="005D3367" w:rsidRPr="00AC4D03">
        <w:rPr>
          <w:b/>
        </w:rPr>
        <w:fldChar w:fldCharType="begin"/>
      </w:r>
      <w:r w:rsidR="005D3367" w:rsidRPr="00AC4D03">
        <w:rPr>
          <w:b/>
        </w:rPr>
        <w:instrText xml:space="preserve"> SEQ Gambar \* ARABIC </w:instrText>
      </w:r>
      <w:r w:rsidR="005D3367" w:rsidRPr="00AC4D03">
        <w:rPr>
          <w:b/>
        </w:rPr>
        <w:fldChar w:fldCharType="separate"/>
      </w:r>
      <w:r w:rsidR="006A03F5" w:rsidRPr="00AC4D03">
        <w:rPr>
          <w:b/>
          <w:noProof/>
        </w:rPr>
        <w:t>1</w:t>
      </w:r>
      <w:r w:rsidR="005D3367" w:rsidRPr="00AC4D03">
        <w:rPr>
          <w:b/>
          <w:noProof/>
        </w:rPr>
        <w:fldChar w:fldCharType="end"/>
      </w:r>
      <w:r w:rsidR="006A03F5" w:rsidRPr="006300AC">
        <w:t xml:space="preserve">. </w:t>
      </w:r>
      <w:r>
        <w:t>Molecul structure</w:t>
      </w:r>
    </w:p>
    <w:p w:rsidR="006300AC" w:rsidRPr="006300AC" w:rsidRDefault="00186978" w:rsidP="0072498E">
      <w:pPr>
        <w:pStyle w:val="JBAT-Heading3"/>
      </w:pPr>
      <w:r>
        <w:t>Equation</w:t>
      </w:r>
    </w:p>
    <w:p w:rsidR="00186978" w:rsidRPr="0072498E" w:rsidRDefault="00186978" w:rsidP="0072498E">
      <w:pPr>
        <w:pStyle w:val="JBAT-MainBody"/>
        <w:rPr>
          <w:lang w:val="en-US"/>
        </w:rPr>
      </w:pPr>
      <w:r w:rsidRPr="00186978">
        <w:t xml:space="preserve">Equation should be written </w:t>
      </w:r>
      <w:r w:rsidR="00B06745">
        <w:rPr>
          <w:lang w:val="en-US"/>
        </w:rPr>
        <w:t>center</w:t>
      </w:r>
      <w:r w:rsidRPr="00186978">
        <w:t xml:space="preserve"> aligned and numbered in the brackets. The numbers placed at the end of the right margin of the column.</w:t>
      </w:r>
      <w:r w:rsidR="0072498E">
        <w:rPr>
          <w:lang w:val="en-US"/>
        </w:rPr>
        <w:t xml:space="preserve"> Author may use table for the guidance as shown in the </w:t>
      </w:r>
      <w:r w:rsidR="00B06745">
        <w:rPr>
          <w:lang w:val="en-US"/>
        </w:rPr>
        <w:t>Eq</w:t>
      </w:r>
      <w:r w:rsidR="00AC4D03">
        <w:rPr>
          <w:lang w:val="en-US"/>
        </w:rPr>
        <w:t xml:space="preserve">uation </w:t>
      </w:r>
      <w:r w:rsidR="0072498E">
        <w:rPr>
          <w:lang w:val="en-US"/>
        </w:rPr>
        <w:t>(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8"/>
        <w:gridCol w:w="664"/>
      </w:tblGrid>
      <w:tr w:rsidR="0072498E" w:rsidTr="00B06745">
        <w:trPr>
          <w:jc w:val="center"/>
        </w:trPr>
        <w:tc>
          <w:tcPr>
            <w:tcW w:w="7488" w:type="dxa"/>
          </w:tcPr>
          <w:p w:rsidR="0072498E" w:rsidRDefault="0072498E" w:rsidP="0072498E">
            <w:pPr>
              <w:pStyle w:val="JBAT-MainBody"/>
              <w:ind w:firstLine="0"/>
            </w:pPr>
            <m:oMathPara>
              <m:oMath>
                <m:r>
                  <w:rPr>
                    <w:rFonts w:ascii="Cambria Math" w:hAnsi="Cambria Math"/>
                  </w:rPr>
                  <m:t xml:space="preserve">A+B </m:t>
                </m:r>
                <m:box>
                  <m:boxPr>
                    <m:opEmu m:val="1"/>
                    <m:ctrlPr>
                      <w:rPr>
                        <w:rFonts w:ascii="Cambria Math" w:hAnsi="Cambria Math"/>
                        <w:i/>
                      </w:rPr>
                    </m:ctrlPr>
                  </m:box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k</m:t>
                            </m:r>
                          </m:e>
                          <m:sub>
                            <m:r>
                              <w:rPr>
                                <w:rFonts w:ascii="Cambria Math" w:hAnsi="Cambria Math"/>
                              </w:rPr>
                              <m:t>1</m:t>
                            </m:r>
                          </m:sub>
                        </m:sSub>
                      </m:e>
                    </m:groupChr>
                  </m:e>
                </m:box>
                <m:r>
                  <w:rPr>
                    <w:rFonts w:ascii="Cambria Math" w:hAnsi="Cambria Math"/>
                  </w:rPr>
                  <m:t>C+D</m:t>
                </m:r>
              </m:oMath>
            </m:oMathPara>
          </w:p>
        </w:tc>
        <w:tc>
          <w:tcPr>
            <w:tcW w:w="664" w:type="dxa"/>
            <w:vAlign w:val="center"/>
          </w:tcPr>
          <w:p w:rsidR="0072498E" w:rsidRDefault="0072498E" w:rsidP="0072498E">
            <w:pPr>
              <w:pStyle w:val="JBAT-MainBody"/>
              <w:ind w:firstLine="0"/>
              <w:jc w:val="right"/>
            </w:pPr>
            <w:r>
              <w:t>(1)</w:t>
            </w:r>
          </w:p>
        </w:tc>
      </w:tr>
    </w:tbl>
    <w:p w:rsidR="00B06745" w:rsidRDefault="00B06745" w:rsidP="0072498E">
      <w:pPr>
        <w:pStyle w:val="JBAT-Heading3"/>
      </w:pPr>
    </w:p>
    <w:p w:rsidR="00B06745" w:rsidRDefault="00B06745">
      <w:pPr>
        <w:spacing w:after="200" w:line="276" w:lineRule="auto"/>
        <w:rPr>
          <w:rFonts w:ascii="Times New Roman" w:hAnsi="Times New Roman" w:cs="Times New Roman"/>
          <w:b/>
          <w:color w:val="000000" w:themeColor="text1"/>
          <w:sz w:val="24"/>
        </w:rPr>
      </w:pPr>
      <w:r>
        <w:br w:type="page"/>
      </w:r>
    </w:p>
    <w:p w:rsidR="006300AC" w:rsidRPr="006300AC" w:rsidRDefault="00186978" w:rsidP="0072498E">
      <w:pPr>
        <w:pStyle w:val="JBAT-Heading3"/>
      </w:pPr>
      <w:r>
        <w:lastRenderedPageBreak/>
        <w:t>List of Notation</w:t>
      </w:r>
    </w:p>
    <w:p w:rsidR="00186978" w:rsidRPr="00186978" w:rsidRDefault="0072498E" w:rsidP="0072498E">
      <w:pPr>
        <w:pStyle w:val="JBAT-MainBody"/>
      </w:pPr>
      <w:r>
        <w:rPr>
          <w:lang w:val="en-US"/>
        </w:rPr>
        <w:t>If any l</w:t>
      </w:r>
      <w:r w:rsidR="00186978" w:rsidRPr="00186978">
        <w:t xml:space="preserve">ist of Notation arranged alphabetically. Notation of latin alphabet should be written first followed by Arabic alphabet. </w:t>
      </w:r>
    </w:p>
    <w:p w:rsidR="006300AC" w:rsidRPr="0072498E" w:rsidRDefault="0072498E" w:rsidP="0072498E">
      <w:pPr>
        <w:pStyle w:val="JBAT-Heading3"/>
        <w:rPr>
          <w:lang w:val="en-US"/>
        </w:rPr>
      </w:pPr>
      <w:r>
        <w:rPr>
          <w:lang w:val="en-US"/>
        </w:rPr>
        <w:t>Citation</w:t>
      </w:r>
    </w:p>
    <w:p w:rsidR="006300AC" w:rsidRPr="0001399F" w:rsidRDefault="0072498E" w:rsidP="0072498E">
      <w:pPr>
        <w:pStyle w:val="JBAT-MainBody"/>
      </w:pPr>
      <w:r>
        <w:rPr>
          <w:lang w:val="en-US"/>
        </w:rPr>
        <w:t>Citation format</w:t>
      </w:r>
      <w:r w:rsidR="0001399F" w:rsidRPr="0001399F">
        <w:t xml:space="preserve"> of an article should be written using </w:t>
      </w:r>
      <w:r w:rsidR="00E44350">
        <w:rPr>
          <w:lang w:val="en-US"/>
        </w:rPr>
        <w:t>APA citation</w:t>
      </w:r>
      <w:r w:rsidR="0001399F" w:rsidRPr="0001399F">
        <w:t xml:space="preserve"> system. The source is written in the description consists of the name of the author and the year of publication</w:t>
      </w:r>
      <w:r w:rsidR="0001399F">
        <w:t>.</w:t>
      </w:r>
    </w:p>
    <w:p w:rsidR="006300AC" w:rsidRPr="0001399F" w:rsidRDefault="0001399F" w:rsidP="0072498E">
      <w:pPr>
        <w:pStyle w:val="JBAT-MainBody"/>
      </w:pPr>
      <w:r w:rsidRPr="0001399F">
        <w:t xml:space="preserve">Example: </w:t>
      </w:r>
      <w:proofErr w:type="spellStart"/>
      <w:r w:rsidR="00E44350">
        <w:rPr>
          <w:lang w:val="en-US"/>
        </w:rPr>
        <w:t>Ligno</w:t>
      </w:r>
      <w:bookmarkStart w:id="0" w:name="_GoBack"/>
      <w:bookmarkEnd w:id="0"/>
      <w:r w:rsidR="00E44350">
        <w:rPr>
          <w:lang w:val="en-US"/>
        </w:rPr>
        <w:t>cellulosic</w:t>
      </w:r>
      <w:proofErr w:type="spellEnd"/>
      <w:r w:rsidR="00E44350">
        <w:rPr>
          <w:lang w:val="en-US"/>
        </w:rPr>
        <w:t xml:space="preserve"> </w:t>
      </w:r>
      <w:proofErr w:type="spellStart"/>
      <w:r w:rsidR="00E44350">
        <w:rPr>
          <w:lang w:val="en-US"/>
        </w:rPr>
        <w:t>hy</w:t>
      </w:r>
      <w:proofErr w:type="spellEnd"/>
      <w:r w:rsidRPr="0001399F">
        <w:t>drol</w:t>
      </w:r>
      <w:r w:rsidR="00E44350">
        <w:rPr>
          <w:lang w:val="en-US"/>
        </w:rPr>
        <w:t>y</w:t>
      </w:r>
      <w:r w:rsidRPr="0001399F">
        <w:t xml:space="preserve">sis </w:t>
      </w:r>
      <w:r w:rsidR="00E44350">
        <w:rPr>
          <w:lang w:val="en-US"/>
        </w:rPr>
        <w:t>can be carried out by using enzymes or chemicals</w:t>
      </w:r>
      <w:r w:rsidRPr="0001399F">
        <w:t xml:space="preserve"> (</w:t>
      </w:r>
      <w:r w:rsidR="0027404E">
        <w:rPr>
          <w:lang w:val="en-US"/>
        </w:rPr>
        <w:t>Euler</w:t>
      </w:r>
      <w:r w:rsidR="0027404E">
        <w:t>, 2018</w:t>
      </w:r>
      <w:r w:rsidRPr="0001399F">
        <w:t xml:space="preserve"> for on</w:t>
      </w:r>
      <w:r w:rsidR="0027404E">
        <w:rPr>
          <w:lang w:val="en-US"/>
        </w:rPr>
        <w:t xml:space="preserve"> author, Knudson and Weber, 2019 for</w:t>
      </w:r>
      <w:r w:rsidRPr="0001399F">
        <w:t xml:space="preserve"> two authors; </w:t>
      </w:r>
      <w:r w:rsidR="0027404E">
        <w:rPr>
          <w:lang w:val="en-US"/>
        </w:rPr>
        <w:t>Reynolds</w:t>
      </w:r>
      <w:r w:rsidRPr="0001399F">
        <w:t xml:space="preserve"> </w:t>
      </w:r>
      <w:r w:rsidR="0072498E">
        <w:rPr>
          <w:lang w:val="en-US"/>
        </w:rPr>
        <w:t>et al.</w:t>
      </w:r>
      <w:r w:rsidR="0027404E">
        <w:t>, 20</w:t>
      </w:r>
      <w:r w:rsidR="0027404E">
        <w:rPr>
          <w:lang w:val="en-US"/>
        </w:rPr>
        <w:t>20</w:t>
      </w:r>
      <w:r w:rsidRPr="0001399F">
        <w:t xml:space="preserve"> for three or more authors). </w:t>
      </w:r>
    </w:p>
    <w:p w:rsidR="00724459" w:rsidRPr="00724459" w:rsidRDefault="00724459" w:rsidP="00B06745">
      <w:pPr>
        <w:pStyle w:val="JBAT-Heading3"/>
      </w:pPr>
      <w:r w:rsidRPr="00724459">
        <w:t>Article Submission</w:t>
      </w:r>
    </w:p>
    <w:p w:rsidR="00E44350" w:rsidRPr="00E44350" w:rsidRDefault="00E44350" w:rsidP="00B06745">
      <w:pPr>
        <w:pStyle w:val="JBAT-MainBody"/>
        <w:rPr>
          <w:lang w:val="en-US"/>
        </w:rPr>
      </w:pPr>
      <w:r>
        <w:rPr>
          <w:lang w:val="en-US"/>
        </w:rPr>
        <w:t xml:space="preserve">Article should be submitted online to our website, and </w:t>
      </w:r>
      <w:r w:rsidRPr="00AC4D03">
        <w:rPr>
          <w:b/>
          <w:lang w:val="en-US"/>
        </w:rPr>
        <w:t xml:space="preserve">the article should be written </w:t>
      </w:r>
      <w:r w:rsidR="00B06745" w:rsidRPr="00AC4D03">
        <w:rPr>
          <w:b/>
          <w:lang w:val="en-US"/>
        </w:rPr>
        <w:t>i</w:t>
      </w:r>
      <w:r w:rsidRPr="00AC4D03">
        <w:rPr>
          <w:b/>
          <w:lang w:val="en-US"/>
        </w:rPr>
        <w:t>n English.</w:t>
      </w:r>
      <w:r>
        <w:rPr>
          <w:lang w:val="en-US"/>
        </w:rPr>
        <w:t xml:space="preserve"> </w:t>
      </w:r>
      <w:hyperlink r:id="rId10" w:history="1">
        <w:r w:rsidR="00AC4D03">
          <w:rPr>
            <w:rStyle w:val="Hyperlink"/>
          </w:rPr>
          <w:t>https://journal.unnes.ac.id/nju/index.php/rekayasa</w:t>
        </w:r>
      </w:hyperlink>
    </w:p>
    <w:p w:rsidR="00DD2CCB" w:rsidRDefault="00E44350" w:rsidP="00980CEC">
      <w:pPr>
        <w:pStyle w:val="JBAT-MainBody"/>
        <w:rPr>
          <w:lang w:val="en-US"/>
        </w:rPr>
      </w:pPr>
      <w:r>
        <w:rPr>
          <w:lang w:val="en-US"/>
        </w:rPr>
        <w:t>R</w:t>
      </w:r>
      <w:r w:rsidR="00724459" w:rsidRPr="00724459">
        <w:t>eviewing process will be conducted by the Board of Editor</w:t>
      </w:r>
      <w:r w:rsidR="00B06745">
        <w:rPr>
          <w:lang w:val="en-US"/>
        </w:rPr>
        <w:t xml:space="preserve"> and Reviewers of </w:t>
      </w:r>
      <w:proofErr w:type="spellStart"/>
      <w:r w:rsidR="00AC4D03">
        <w:rPr>
          <w:lang w:val="en-US"/>
        </w:rPr>
        <w:t>Rekayasa</w:t>
      </w:r>
      <w:proofErr w:type="spellEnd"/>
      <w:r w:rsidR="00724459" w:rsidRPr="00724459">
        <w:t xml:space="preserve">. Any correspondence will be addressed </w:t>
      </w:r>
      <w:r w:rsidR="00AC4D03" w:rsidRPr="00AC4D03">
        <w:t>to the e-mail used for correspondence</w:t>
      </w:r>
      <w:r w:rsidR="00724459" w:rsidRPr="00724459">
        <w:t xml:space="preserve">. The author should revise the article according to the reviewer advice. The Board of Editor are entitled to reject any articles which are not relevant to subject of </w:t>
      </w:r>
      <w:r w:rsidR="00AC4D03" w:rsidRPr="00AC4D03">
        <w:t>the application of technology</w:t>
      </w:r>
      <w:r w:rsidR="00724459" w:rsidRPr="00724459">
        <w:t>, not up to date, or have been published in any other scientifi</w:t>
      </w:r>
      <w:r w:rsidR="00F536F0">
        <w:t>c publication</w:t>
      </w:r>
      <w:r w:rsidR="00F536F0">
        <w:rPr>
          <w:lang w:val="en-US"/>
        </w:rPr>
        <w:t>.</w:t>
      </w:r>
    </w:p>
    <w:p w:rsidR="00AC4D03" w:rsidRDefault="00AC4D03" w:rsidP="00980CEC">
      <w:pPr>
        <w:pStyle w:val="JBAT-MainBody"/>
        <w:rPr>
          <w:lang w:val="en-US"/>
        </w:rPr>
      </w:pPr>
    </w:p>
    <w:p w:rsidR="0027404E" w:rsidRPr="00980CEC" w:rsidRDefault="0027404E" w:rsidP="00980CEC">
      <w:pPr>
        <w:pStyle w:val="JBAT-MainBody"/>
        <w:ind w:firstLine="0"/>
        <w:rPr>
          <w:b/>
        </w:rPr>
      </w:pPr>
      <w:r w:rsidRPr="00980CEC">
        <w:rPr>
          <w:b/>
        </w:rPr>
        <w:t>References</w:t>
      </w:r>
    </w:p>
    <w:p w:rsidR="0027404E" w:rsidRPr="00980CEC" w:rsidRDefault="0027404E" w:rsidP="00980CEC">
      <w:pPr>
        <w:pStyle w:val="JBAT-MainBody"/>
        <w:ind w:firstLine="0"/>
        <w:rPr>
          <w:u w:val="single"/>
        </w:rPr>
      </w:pPr>
      <w:r w:rsidRPr="00980CEC">
        <w:rPr>
          <w:u w:val="single"/>
        </w:rPr>
        <w:t>Journal</w:t>
      </w:r>
    </w:p>
    <w:p w:rsidR="0027404E" w:rsidRPr="00980CEC" w:rsidRDefault="00980CEC" w:rsidP="00980CEC">
      <w:pPr>
        <w:pStyle w:val="JBAT-MainBody"/>
        <w:ind w:left="630" w:hanging="630"/>
      </w:pPr>
      <w:r w:rsidRPr="00980CEC">
        <w:t>Tom, A. P., Pawels, R.</w:t>
      </w:r>
      <w:r w:rsidR="0027404E" w:rsidRPr="00980CEC">
        <w:t xml:space="preserve"> </w:t>
      </w:r>
      <w:r w:rsidRPr="00980CEC">
        <w:t xml:space="preserve">&amp; </w:t>
      </w:r>
      <w:r w:rsidR="0027404E" w:rsidRPr="00980CEC">
        <w:t xml:space="preserve">Haridas, A. </w:t>
      </w:r>
      <w:r w:rsidR="007749AC">
        <w:rPr>
          <w:lang w:val="en-US"/>
        </w:rPr>
        <w:t>(</w:t>
      </w:r>
      <w:r w:rsidR="0027404E" w:rsidRPr="00980CEC">
        <w:t>2016</w:t>
      </w:r>
      <w:r w:rsidR="007749AC">
        <w:rPr>
          <w:lang w:val="en-US"/>
        </w:rPr>
        <w:t>)</w:t>
      </w:r>
      <w:r w:rsidR="0027404E" w:rsidRPr="00980CEC">
        <w:t xml:space="preserve">. Biodrying Process: A Sustainable Technology for Treatment of Municipal Solid Waste with High Moisture Content. </w:t>
      </w:r>
      <w:r w:rsidR="0027404E" w:rsidRPr="00980CEC">
        <w:rPr>
          <w:i/>
        </w:rPr>
        <w:t>Waste Management</w:t>
      </w:r>
      <w:r w:rsidR="0027404E" w:rsidRPr="00980CEC">
        <w:t>. 49(1)</w:t>
      </w:r>
      <w:r w:rsidR="0089107F">
        <w:rPr>
          <w:lang w:val="en-US"/>
        </w:rPr>
        <w:t>,</w:t>
      </w:r>
      <w:r w:rsidR="0027404E" w:rsidRPr="00980CEC">
        <w:t xml:space="preserve"> 64-72.</w:t>
      </w:r>
    </w:p>
    <w:p w:rsidR="0027404E" w:rsidRPr="00980CEC" w:rsidRDefault="0027404E" w:rsidP="00980CEC">
      <w:pPr>
        <w:pStyle w:val="JBAT-MainBody"/>
        <w:ind w:firstLine="0"/>
        <w:rPr>
          <w:u w:val="single"/>
        </w:rPr>
      </w:pPr>
      <w:r w:rsidRPr="00980CEC">
        <w:rPr>
          <w:u w:val="single"/>
        </w:rPr>
        <w:t>Proceeding</w:t>
      </w:r>
    </w:p>
    <w:p w:rsidR="0027404E" w:rsidRPr="0089107F" w:rsidRDefault="0027404E" w:rsidP="00980CEC">
      <w:pPr>
        <w:pStyle w:val="JBAT-MainBody"/>
        <w:ind w:left="720" w:hanging="720"/>
        <w:rPr>
          <w:lang w:val="en-US"/>
        </w:rPr>
      </w:pPr>
      <w:r w:rsidRPr="00980CEC">
        <w:t xml:space="preserve">Chaerul, M. </w:t>
      </w:r>
      <w:r w:rsidR="007749AC">
        <w:rPr>
          <w:lang w:val="en-US"/>
        </w:rPr>
        <w:t>(</w:t>
      </w:r>
      <w:r w:rsidRPr="00980CEC">
        <w:t>2020</w:t>
      </w:r>
      <w:r w:rsidR="007749AC">
        <w:rPr>
          <w:lang w:val="en-US"/>
        </w:rPr>
        <w:t>)</w:t>
      </w:r>
      <w:r w:rsidRPr="00980CEC">
        <w:t xml:space="preserve">. Performance of Bioplant for Municipal Solid Waste at Jatinangor Campus of Institut Teknologi Bandung. </w:t>
      </w:r>
      <w:r w:rsidRPr="00980CEC">
        <w:rPr>
          <w:i/>
        </w:rPr>
        <w:t>E3S Web of Conferences</w:t>
      </w:r>
      <w:r w:rsidRPr="00980CEC">
        <w:t>. 148</w:t>
      </w:r>
      <w:r w:rsidR="0089107F">
        <w:rPr>
          <w:lang w:val="en-US"/>
        </w:rPr>
        <w:t>,</w:t>
      </w:r>
      <w:r w:rsidRPr="00980CEC">
        <w:t xml:space="preserve"> 02009</w:t>
      </w:r>
      <w:r w:rsidR="0089107F">
        <w:rPr>
          <w:lang w:val="en-US"/>
        </w:rPr>
        <w:t>.</w:t>
      </w:r>
    </w:p>
    <w:p w:rsidR="0027404E" w:rsidRPr="00980CEC" w:rsidRDefault="0027404E" w:rsidP="00980CEC">
      <w:pPr>
        <w:pStyle w:val="JBAT-MainBody"/>
        <w:ind w:firstLine="0"/>
      </w:pPr>
    </w:p>
    <w:sectPr w:rsidR="0027404E" w:rsidRPr="00980CEC" w:rsidSect="009F2F5E">
      <w:headerReference w:type="default" r:id="rId11"/>
      <w:footerReference w:type="default" r:id="rId12"/>
      <w:pgSz w:w="11906" w:h="16838"/>
      <w:pgMar w:top="1440" w:right="1440" w:bottom="1440" w:left="1440" w:header="709" w:footer="709" w:gutter="0"/>
      <w:lnNumType w:countBy="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4B46" w:rsidRDefault="008E4B46" w:rsidP="00FF633F">
      <w:pPr>
        <w:spacing w:line="240" w:lineRule="auto"/>
      </w:pPr>
      <w:r>
        <w:separator/>
      </w:r>
    </w:p>
    <w:p w:rsidR="008E4B46" w:rsidRDefault="008E4B46"/>
  </w:endnote>
  <w:endnote w:type="continuationSeparator" w:id="0">
    <w:p w:rsidR="008E4B46" w:rsidRDefault="008E4B46" w:rsidP="00FF633F">
      <w:pPr>
        <w:spacing w:line="240" w:lineRule="auto"/>
      </w:pPr>
      <w:r>
        <w:continuationSeparator/>
      </w:r>
    </w:p>
    <w:p w:rsidR="008E4B46" w:rsidRDefault="008E4B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F61" w:rsidRPr="00DE4F61" w:rsidRDefault="00AC4D03">
    <w:pPr>
      <w:pStyle w:val="Footer"/>
      <w:rPr>
        <w:rFonts w:ascii="Times New Roman" w:hAnsi="Times New Roman" w:cs="Times New Roman"/>
      </w:rPr>
    </w:pPr>
    <w:r>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simplePos x="0" y="0"/>
              <wp:positionH relativeFrom="column">
                <wp:posOffset>-302150</wp:posOffset>
              </wp:positionH>
              <wp:positionV relativeFrom="paragraph">
                <wp:posOffset>-44588</wp:posOffset>
              </wp:positionV>
              <wp:extent cx="6337190" cy="0"/>
              <wp:effectExtent l="0" t="0" r="26035" b="19050"/>
              <wp:wrapNone/>
              <wp:docPr id="2" name="Straight Connector 2"/>
              <wp:cNvGraphicFramePr/>
              <a:graphic xmlns:a="http://schemas.openxmlformats.org/drawingml/2006/main">
                <a:graphicData uri="http://schemas.microsoft.com/office/word/2010/wordprocessingShape">
                  <wps:wsp>
                    <wps:cNvCnPr/>
                    <wps:spPr>
                      <a:xfrm>
                        <a:off x="0" y="0"/>
                        <a:ext cx="63371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4BE5B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8pt,-3.5pt" to="475.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" strokecolor="black [3213]"/>
          </w:pict>
        </mc:Fallback>
      </mc:AlternateContent>
    </w:r>
    <w:r w:rsidR="00DE4F61" w:rsidRPr="00DE4F61">
      <w:rPr>
        <w:rFonts w:ascii="Times New Roman" w:hAnsi="Times New Roman" w:cs="Times New Roman"/>
      </w:rPr>
      <w:t>e-ISSN 2527-6964 p-ISSN 0216-6631</w:t>
    </w:r>
  </w:p>
  <w:p w:rsidR="00151161" w:rsidRPr="00DE4F61" w:rsidRDefault="00151161">
    <w:pP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4B46" w:rsidRDefault="008E4B46" w:rsidP="00FF633F">
      <w:pPr>
        <w:spacing w:line="240" w:lineRule="auto"/>
      </w:pPr>
      <w:r>
        <w:separator/>
      </w:r>
    </w:p>
    <w:p w:rsidR="008E4B46" w:rsidRDefault="008E4B46"/>
  </w:footnote>
  <w:footnote w:type="continuationSeparator" w:id="0">
    <w:p w:rsidR="008E4B46" w:rsidRDefault="008E4B46" w:rsidP="00FF633F">
      <w:pPr>
        <w:spacing w:line="240" w:lineRule="auto"/>
      </w:pPr>
      <w:r>
        <w:continuationSeparator/>
      </w:r>
    </w:p>
    <w:p w:rsidR="008E4B46" w:rsidRDefault="008E4B4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182D" w:rsidRDefault="00C1182D" w:rsidP="00AC4D03">
    <w:pPr>
      <w:pStyle w:val="Header"/>
      <w:rPr>
        <w:rFonts w:ascii="Times New Roman" w:hAnsi="Times New Roman" w:cs="Times New Roman"/>
        <w:i/>
        <w:sz w:val="20"/>
        <w:szCs w:val="20"/>
      </w:rPr>
    </w:pPr>
  </w:p>
  <w:p w:rsidR="00FF633F" w:rsidRDefault="00AC4D03" w:rsidP="004E61B6">
    <w:pPr>
      <w:pStyle w:val="Header"/>
      <w:tabs>
        <w:tab w:val="clear" w:pos="4513"/>
        <w:tab w:val="right" w:pos="8190"/>
      </w:tabs>
      <w:ind w:firstLine="5490"/>
      <w:rPr>
        <w:rFonts w:ascii="Times New Roman" w:hAnsi="Times New Roman" w:cs="Times New Roman"/>
        <w:lang w:val="en-US"/>
      </w:rPr>
    </w:pPr>
    <w:proofErr w:type="spellStart"/>
    <w:r>
      <w:rPr>
        <w:rFonts w:ascii="Times New Roman" w:hAnsi="Times New Roman" w:cs="Times New Roman"/>
        <w:lang w:val="en-US"/>
      </w:rPr>
      <w:t>Rekayasa</w:t>
    </w:r>
    <w:proofErr w:type="spellEnd"/>
    <w:r>
      <w:rPr>
        <w:rFonts w:ascii="Times New Roman" w:hAnsi="Times New Roman" w:cs="Times New Roman"/>
        <w:lang w:val="en-US"/>
      </w:rPr>
      <w:t xml:space="preserve"> XX (1) (20XX</w:t>
    </w:r>
    <w:r w:rsidR="00DE4F61" w:rsidRPr="00DE4F61">
      <w:rPr>
        <w:rFonts w:ascii="Times New Roman" w:hAnsi="Times New Roman" w:cs="Times New Roman"/>
        <w:lang w:val="en-US"/>
      </w:rPr>
      <w:t>): 12-17</w:t>
    </w:r>
    <w:r w:rsidR="00DE4F61">
      <w:rPr>
        <w:rFonts w:ascii="Times New Roman" w:hAnsi="Times New Roman" w:cs="Times New Roman"/>
        <w:lang w:val="en-US"/>
      </w:rPr>
      <w:tab/>
      <w:t>13</w:t>
    </w:r>
  </w:p>
  <w:p w:rsidR="00DE4F61" w:rsidRPr="00DE4F61" w:rsidRDefault="00DE4F61" w:rsidP="00DE4F61">
    <w:pPr>
      <w:pStyle w:val="Header"/>
      <w:tabs>
        <w:tab w:val="right" w:pos="8370"/>
      </w:tabs>
      <w:jc w:val="center"/>
      <w:rPr>
        <w:rFonts w:ascii="Times New Roman" w:hAnsi="Times New Roman" w:cs="Times New Roman"/>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948A7"/>
    <w:multiLevelType w:val="multilevel"/>
    <w:tmpl w:val="174E5772"/>
    <w:lvl w:ilvl="0">
      <w:start w:val="1"/>
      <w:numFmt w:val="decimal"/>
      <w:lvlText w:val="%1."/>
      <w:lvlJc w:val="left"/>
      <w:pPr>
        <w:ind w:left="0" w:firstLine="0"/>
      </w:pPr>
      <w:rPr>
        <w:rFonts w:hint="default"/>
      </w:rPr>
    </w:lvl>
    <w:lvl w:ilvl="1">
      <w:start w:val="1"/>
      <w:numFmt w:val="decimal"/>
      <w:pStyle w:val="JBAT-Heading2"/>
      <w:lvlText w:val="%1. %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60090479"/>
    <w:multiLevelType w:val="multilevel"/>
    <w:tmpl w:val="F30CCF98"/>
    <w:lvl w:ilvl="0">
      <w:start w:val="1"/>
      <w:numFmt w:val="decimal"/>
      <w:pStyle w:val="JBAT-Heading1"/>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GwNDSwMLOwMDMyMjBR0lEKTi0uzszPAykwrQUAve76tywAAAA="/>
  </w:docVars>
  <w:rsids>
    <w:rsidRoot w:val="00FF633F"/>
    <w:rsid w:val="0001399F"/>
    <w:rsid w:val="00040B2A"/>
    <w:rsid w:val="00082444"/>
    <w:rsid w:val="000D672E"/>
    <w:rsid w:val="001424EA"/>
    <w:rsid w:val="00151161"/>
    <w:rsid w:val="00186978"/>
    <w:rsid w:val="00193301"/>
    <w:rsid w:val="001B686E"/>
    <w:rsid w:val="001F23C9"/>
    <w:rsid w:val="00231967"/>
    <w:rsid w:val="002377E2"/>
    <w:rsid w:val="00256C85"/>
    <w:rsid w:val="0027404E"/>
    <w:rsid w:val="00286F4E"/>
    <w:rsid w:val="002920D8"/>
    <w:rsid w:val="002968DA"/>
    <w:rsid w:val="002B2EBB"/>
    <w:rsid w:val="003109EC"/>
    <w:rsid w:val="00393B16"/>
    <w:rsid w:val="003C10B4"/>
    <w:rsid w:val="003C4EC0"/>
    <w:rsid w:val="003E03CB"/>
    <w:rsid w:val="003F549A"/>
    <w:rsid w:val="004665BD"/>
    <w:rsid w:val="00471947"/>
    <w:rsid w:val="00475527"/>
    <w:rsid w:val="004816C0"/>
    <w:rsid w:val="00485283"/>
    <w:rsid w:val="004A101B"/>
    <w:rsid w:val="004E61B6"/>
    <w:rsid w:val="004F35FD"/>
    <w:rsid w:val="00502155"/>
    <w:rsid w:val="00514822"/>
    <w:rsid w:val="00546CE5"/>
    <w:rsid w:val="00586171"/>
    <w:rsid w:val="005D3367"/>
    <w:rsid w:val="006300AC"/>
    <w:rsid w:val="00645702"/>
    <w:rsid w:val="00661656"/>
    <w:rsid w:val="006A03F5"/>
    <w:rsid w:val="006A3E2C"/>
    <w:rsid w:val="00724459"/>
    <w:rsid w:val="0072498E"/>
    <w:rsid w:val="007749AC"/>
    <w:rsid w:val="00806496"/>
    <w:rsid w:val="00856243"/>
    <w:rsid w:val="0088760E"/>
    <w:rsid w:val="0089107F"/>
    <w:rsid w:val="008E4B46"/>
    <w:rsid w:val="008E569D"/>
    <w:rsid w:val="009138C6"/>
    <w:rsid w:val="00980CEC"/>
    <w:rsid w:val="009A28A3"/>
    <w:rsid w:val="009D5B61"/>
    <w:rsid w:val="009E46FF"/>
    <w:rsid w:val="009E792D"/>
    <w:rsid w:val="009F2F5E"/>
    <w:rsid w:val="00A229AD"/>
    <w:rsid w:val="00A54E76"/>
    <w:rsid w:val="00A612F8"/>
    <w:rsid w:val="00A7797C"/>
    <w:rsid w:val="00A80833"/>
    <w:rsid w:val="00AC4D03"/>
    <w:rsid w:val="00AE7FB9"/>
    <w:rsid w:val="00B060A3"/>
    <w:rsid w:val="00B06745"/>
    <w:rsid w:val="00B1677B"/>
    <w:rsid w:val="00B766E5"/>
    <w:rsid w:val="00BB2A17"/>
    <w:rsid w:val="00BC3362"/>
    <w:rsid w:val="00BE00AD"/>
    <w:rsid w:val="00BE1513"/>
    <w:rsid w:val="00C1182D"/>
    <w:rsid w:val="00C34A4D"/>
    <w:rsid w:val="00D31ABF"/>
    <w:rsid w:val="00D47B5B"/>
    <w:rsid w:val="00D5113C"/>
    <w:rsid w:val="00D53BF8"/>
    <w:rsid w:val="00DB233C"/>
    <w:rsid w:val="00DD1983"/>
    <w:rsid w:val="00DD2CCB"/>
    <w:rsid w:val="00DE4F61"/>
    <w:rsid w:val="00E12335"/>
    <w:rsid w:val="00E23691"/>
    <w:rsid w:val="00E26111"/>
    <w:rsid w:val="00E34713"/>
    <w:rsid w:val="00E44350"/>
    <w:rsid w:val="00E733A6"/>
    <w:rsid w:val="00E8143A"/>
    <w:rsid w:val="00E91427"/>
    <w:rsid w:val="00E9202C"/>
    <w:rsid w:val="00F35543"/>
    <w:rsid w:val="00F536F0"/>
    <w:rsid w:val="00F77FE8"/>
    <w:rsid w:val="00F81D2F"/>
    <w:rsid w:val="00FC676B"/>
    <w:rsid w:val="00FF633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61CAB"/>
  <w15:docId w15:val="{3D90194A-E614-4B83-AF54-1018019C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F2F5E"/>
    <w:pPr>
      <w:spacing w:after="0" w:line="360" w:lineRule="auto"/>
    </w:pPr>
  </w:style>
  <w:style w:type="paragraph" w:styleId="Heading1">
    <w:name w:val="heading 1"/>
    <w:basedOn w:val="Bab"/>
    <w:next w:val="Normal"/>
    <w:link w:val="Heading1Char"/>
    <w:uiPriority w:val="9"/>
    <w:rsid w:val="00E733A6"/>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633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633F"/>
    <w:rPr>
      <w:rFonts w:ascii="Tahoma" w:hAnsi="Tahoma" w:cs="Tahoma"/>
      <w:sz w:val="16"/>
      <w:szCs w:val="16"/>
    </w:rPr>
  </w:style>
  <w:style w:type="paragraph" w:styleId="Header">
    <w:name w:val="header"/>
    <w:basedOn w:val="Normal"/>
    <w:link w:val="HeaderChar"/>
    <w:uiPriority w:val="99"/>
    <w:unhideWhenUsed/>
    <w:rsid w:val="00FF633F"/>
    <w:pPr>
      <w:tabs>
        <w:tab w:val="center" w:pos="4513"/>
        <w:tab w:val="right" w:pos="9026"/>
      </w:tabs>
      <w:spacing w:line="240" w:lineRule="auto"/>
    </w:pPr>
  </w:style>
  <w:style w:type="character" w:customStyle="1" w:styleId="HeaderChar">
    <w:name w:val="Header Char"/>
    <w:basedOn w:val="DefaultParagraphFont"/>
    <w:link w:val="Header"/>
    <w:uiPriority w:val="99"/>
    <w:rsid w:val="00FF633F"/>
  </w:style>
  <w:style w:type="paragraph" w:styleId="Footer">
    <w:name w:val="footer"/>
    <w:basedOn w:val="Normal"/>
    <w:link w:val="FooterChar"/>
    <w:uiPriority w:val="99"/>
    <w:unhideWhenUsed/>
    <w:rsid w:val="00FF633F"/>
    <w:pPr>
      <w:tabs>
        <w:tab w:val="center" w:pos="4513"/>
        <w:tab w:val="right" w:pos="9026"/>
      </w:tabs>
      <w:spacing w:line="240" w:lineRule="auto"/>
    </w:pPr>
  </w:style>
  <w:style w:type="character" w:customStyle="1" w:styleId="FooterChar">
    <w:name w:val="Footer Char"/>
    <w:basedOn w:val="DefaultParagraphFont"/>
    <w:link w:val="Footer"/>
    <w:uiPriority w:val="99"/>
    <w:rsid w:val="00FF633F"/>
  </w:style>
  <w:style w:type="paragraph" w:customStyle="1" w:styleId="JBAT-AbstractTitle">
    <w:name w:val="JBAT - Abstract Title"/>
    <w:basedOn w:val="Normal"/>
    <w:link w:val="JBAT-AbstractTitleChar"/>
    <w:qFormat/>
    <w:rsid w:val="00F536F0"/>
    <w:pPr>
      <w:spacing w:before="200"/>
      <w:ind w:left="119" w:hanging="119"/>
      <w:jc w:val="center"/>
    </w:pPr>
    <w:rPr>
      <w:rFonts w:ascii="Times New Roman" w:hAnsi="Times New Roman" w:cs="Times New Roman"/>
      <w:b/>
      <w:sz w:val="20"/>
    </w:rPr>
  </w:style>
  <w:style w:type="paragraph" w:customStyle="1" w:styleId="JBAT-Keyword">
    <w:name w:val="JBAT - Keyword"/>
    <w:basedOn w:val="Normal"/>
    <w:link w:val="JBAT-KeywordChar"/>
    <w:qFormat/>
    <w:rsid w:val="009F2F5E"/>
    <w:pPr>
      <w:spacing w:before="240"/>
    </w:pPr>
    <w:rPr>
      <w:rFonts w:ascii="Times New Roman" w:hAnsi="Times New Roman" w:cs="Times New Roman"/>
      <w:i/>
      <w:sz w:val="24"/>
      <w:szCs w:val="16"/>
    </w:rPr>
  </w:style>
  <w:style w:type="character" w:styleId="Hyperlink">
    <w:name w:val="Hyperlink"/>
    <w:basedOn w:val="DefaultParagraphFont"/>
    <w:uiPriority w:val="99"/>
    <w:unhideWhenUsed/>
    <w:rsid w:val="00B060A3"/>
    <w:rPr>
      <w:color w:val="0000FF" w:themeColor="hyperlink"/>
      <w:u w:val="single"/>
    </w:rPr>
  </w:style>
  <w:style w:type="paragraph" w:customStyle="1" w:styleId="Els-Abstract-text">
    <w:name w:val="Els-Abstract-text"/>
    <w:next w:val="Normal"/>
    <w:link w:val="Els-Abstract-textChar"/>
    <w:rsid w:val="00475527"/>
    <w:pPr>
      <w:spacing w:after="220" w:line="220" w:lineRule="exact"/>
      <w:jc w:val="both"/>
    </w:pPr>
    <w:rPr>
      <w:rFonts w:ascii="Times New Roman" w:eastAsia="Times New Roman" w:hAnsi="Times New Roman" w:cs="Times New Roman"/>
      <w:sz w:val="18"/>
      <w:szCs w:val="20"/>
      <w:lang w:val="en-US"/>
    </w:rPr>
  </w:style>
  <w:style w:type="paragraph" w:styleId="ListParagraph">
    <w:name w:val="List Paragraph"/>
    <w:basedOn w:val="Normal"/>
    <w:link w:val="ListParagraphChar"/>
    <w:uiPriority w:val="34"/>
    <w:rsid w:val="009D5B61"/>
    <w:pPr>
      <w:ind w:left="720"/>
      <w:contextualSpacing/>
    </w:pPr>
  </w:style>
  <w:style w:type="paragraph" w:customStyle="1" w:styleId="Pendahuluan">
    <w:name w:val="Pendahuluan"/>
    <w:basedOn w:val="ListParagraph"/>
    <w:link w:val="PendahuluanChar"/>
    <w:rsid w:val="00514822"/>
    <w:pPr>
      <w:spacing w:before="480" w:line="240" w:lineRule="auto"/>
      <w:ind w:left="0"/>
    </w:pPr>
    <w:rPr>
      <w:rFonts w:ascii="Times New Roman" w:hAnsi="Times New Roman" w:cs="Times New Roman"/>
      <w:b/>
      <w:color w:val="000000" w:themeColor="text1"/>
    </w:rPr>
  </w:style>
  <w:style w:type="paragraph" w:customStyle="1" w:styleId="Bab">
    <w:name w:val="Bab"/>
    <w:basedOn w:val="Pendahuluan"/>
    <w:rsid w:val="00514822"/>
  </w:style>
  <w:style w:type="table" w:styleId="TableGrid">
    <w:name w:val="Table Grid"/>
    <w:basedOn w:val="TableNormal"/>
    <w:uiPriority w:val="1"/>
    <w:rsid w:val="00C1182D"/>
    <w:pPr>
      <w:spacing w:after="0" w:line="240" w:lineRule="auto"/>
    </w:pPr>
    <w:rPr>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link w:val="CaptionChar"/>
    <w:uiPriority w:val="35"/>
    <w:unhideWhenUsed/>
    <w:rsid w:val="006A03F5"/>
    <w:pPr>
      <w:spacing w:line="240" w:lineRule="auto"/>
    </w:pPr>
    <w:rPr>
      <w:b/>
      <w:bCs/>
      <w:color w:val="4F81BD" w:themeColor="accent1"/>
      <w:sz w:val="18"/>
      <w:szCs w:val="18"/>
    </w:rPr>
  </w:style>
  <w:style w:type="table" w:styleId="LightShading">
    <w:name w:val="Light Shading"/>
    <w:basedOn w:val="TableNormal"/>
    <w:uiPriority w:val="60"/>
    <w:rsid w:val="0023196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6300AC"/>
    <w:rPr>
      <w:color w:val="808080"/>
    </w:rPr>
  </w:style>
  <w:style w:type="paragraph" w:customStyle="1" w:styleId="JBAT-Title">
    <w:name w:val="JBAT - Title"/>
    <w:basedOn w:val="Normal"/>
    <w:link w:val="JBAT-TitleChar"/>
    <w:qFormat/>
    <w:rsid w:val="00E733A6"/>
    <w:pPr>
      <w:spacing w:before="240" w:after="240" w:line="240" w:lineRule="auto"/>
      <w:jc w:val="center"/>
    </w:pPr>
    <w:rPr>
      <w:rFonts w:ascii="Times New Roman" w:hAnsi="Times New Roman" w:cs="Times New Roman"/>
      <w:b/>
      <w:sz w:val="34"/>
      <w:szCs w:val="34"/>
    </w:rPr>
  </w:style>
  <w:style w:type="paragraph" w:customStyle="1" w:styleId="JBAT-Author">
    <w:name w:val="JBAT - Author"/>
    <w:basedOn w:val="Normal"/>
    <w:link w:val="JBAT-AuthorChar"/>
    <w:qFormat/>
    <w:rsid w:val="00E733A6"/>
    <w:pPr>
      <w:spacing w:after="160" w:line="300" w:lineRule="exact"/>
      <w:jc w:val="center"/>
    </w:pPr>
    <w:rPr>
      <w:rFonts w:ascii="Times New Roman" w:hAnsi="Times New Roman" w:cs="Times New Roman"/>
      <w:sz w:val="26"/>
      <w:szCs w:val="26"/>
    </w:rPr>
  </w:style>
  <w:style w:type="character" w:customStyle="1" w:styleId="JBAT-TitleChar">
    <w:name w:val="JBAT - Title Char"/>
    <w:basedOn w:val="DefaultParagraphFont"/>
    <w:link w:val="JBAT-Title"/>
    <w:rsid w:val="00E733A6"/>
    <w:rPr>
      <w:rFonts w:ascii="Times New Roman" w:hAnsi="Times New Roman" w:cs="Times New Roman"/>
      <w:b/>
      <w:sz w:val="34"/>
      <w:szCs w:val="34"/>
    </w:rPr>
  </w:style>
  <w:style w:type="paragraph" w:customStyle="1" w:styleId="JBAT-AuthorAffiliation">
    <w:name w:val="JBAT - Author Affiliation"/>
    <w:basedOn w:val="Normal"/>
    <w:link w:val="JBAT-AuthorAffiliationChar"/>
    <w:qFormat/>
    <w:rsid w:val="009F2F5E"/>
    <w:pPr>
      <w:suppressAutoHyphens/>
      <w:spacing w:after="120" w:line="200" w:lineRule="exact"/>
      <w:jc w:val="both"/>
    </w:pPr>
    <w:rPr>
      <w:rFonts w:ascii="Times New Roman" w:eastAsia="Times New Roman" w:hAnsi="Times New Roman" w:cs="Times New Roman"/>
      <w:noProof/>
      <w:szCs w:val="20"/>
    </w:rPr>
  </w:style>
  <w:style w:type="character" w:customStyle="1" w:styleId="JBAT-AuthorChar">
    <w:name w:val="JBAT - Author Char"/>
    <w:basedOn w:val="DefaultParagraphFont"/>
    <w:link w:val="JBAT-Author"/>
    <w:rsid w:val="00E733A6"/>
    <w:rPr>
      <w:rFonts w:ascii="Times New Roman" w:hAnsi="Times New Roman" w:cs="Times New Roman"/>
      <w:sz w:val="26"/>
      <w:szCs w:val="26"/>
    </w:rPr>
  </w:style>
  <w:style w:type="paragraph" w:customStyle="1" w:styleId="JBAT-CorrespondingEmail">
    <w:name w:val="JBAT - Corresponding Email"/>
    <w:basedOn w:val="Normal"/>
    <w:link w:val="JBAT-CorrespondingEmailChar"/>
    <w:qFormat/>
    <w:rsid w:val="009F2F5E"/>
    <w:pPr>
      <w:keepLines/>
      <w:widowControl w:val="0"/>
      <w:jc w:val="both"/>
    </w:pPr>
    <w:rPr>
      <w:rFonts w:ascii="Times New Roman" w:eastAsia="Times New Roman" w:hAnsi="Times New Roman" w:cs="Times New Roman"/>
      <w:sz w:val="20"/>
      <w:szCs w:val="20"/>
    </w:rPr>
  </w:style>
  <w:style w:type="character" w:customStyle="1" w:styleId="JBAT-AbstractTitleChar">
    <w:name w:val="JBAT - Abstract Title Char"/>
    <w:basedOn w:val="DefaultParagraphFont"/>
    <w:link w:val="JBAT-AbstractTitle"/>
    <w:rsid w:val="00F536F0"/>
    <w:rPr>
      <w:rFonts w:ascii="Times New Roman" w:hAnsi="Times New Roman" w:cs="Times New Roman"/>
      <w:b/>
      <w:sz w:val="20"/>
    </w:rPr>
  </w:style>
  <w:style w:type="character" w:customStyle="1" w:styleId="JBAT-AuthorAffiliationChar">
    <w:name w:val="JBAT - Author Affiliation Char"/>
    <w:basedOn w:val="DefaultParagraphFont"/>
    <w:link w:val="JBAT-AuthorAffiliation"/>
    <w:rsid w:val="009F2F5E"/>
    <w:rPr>
      <w:rFonts w:ascii="Times New Roman" w:eastAsia="Times New Roman" w:hAnsi="Times New Roman" w:cs="Times New Roman"/>
      <w:noProof/>
      <w:szCs w:val="20"/>
    </w:rPr>
  </w:style>
  <w:style w:type="paragraph" w:customStyle="1" w:styleId="JBAT-Abstract">
    <w:name w:val="JBAT - Abstract"/>
    <w:basedOn w:val="Els-Abstract-text"/>
    <w:link w:val="JBAT-AbstractChar"/>
    <w:qFormat/>
    <w:rsid w:val="009F2F5E"/>
    <w:pPr>
      <w:spacing w:before="220" w:line="360" w:lineRule="auto"/>
    </w:pPr>
    <w:rPr>
      <w:color w:val="000000" w:themeColor="text1"/>
      <w:sz w:val="24"/>
      <w:szCs w:val="18"/>
    </w:rPr>
  </w:style>
  <w:style w:type="character" w:customStyle="1" w:styleId="JBAT-CorrespondingEmailChar">
    <w:name w:val="JBAT - Corresponding Email Char"/>
    <w:basedOn w:val="DefaultParagraphFont"/>
    <w:link w:val="JBAT-CorrespondingEmail"/>
    <w:rsid w:val="009F2F5E"/>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E733A6"/>
    <w:rPr>
      <w:rFonts w:ascii="Times New Roman" w:hAnsi="Times New Roman" w:cs="Times New Roman"/>
      <w:b/>
      <w:color w:val="000000" w:themeColor="text1"/>
    </w:rPr>
  </w:style>
  <w:style w:type="character" w:customStyle="1" w:styleId="Els-Abstract-textChar">
    <w:name w:val="Els-Abstract-text Char"/>
    <w:basedOn w:val="DefaultParagraphFont"/>
    <w:link w:val="Els-Abstract-text"/>
    <w:rsid w:val="00E733A6"/>
    <w:rPr>
      <w:rFonts w:ascii="Times New Roman" w:eastAsia="Times New Roman" w:hAnsi="Times New Roman" w:cs="Times New Roman"/>
      <w:sz w:val="18"/>
      <w:szCs w:val="20"/>
      <w:lang w:val="en-US"/>
    </w:rPr>
  </w:style>
  <w:style w:type="character" w:customStyle="1" w:styleId="JBAT-AbstractChar">
    <w:name w:val="JBAT - Abstract Char"/>
    <w:basedOn w:val="Els-Abstract-textChar"/>
    <w:link w:val="JBAT-Abstract"/>
    <w:rsid w:val="009F2F5E"/>
    <w:rPr>
      <w:rFonts w:ascii="Times New Roman" w:eastAsia="Times New Roman" w:hAnsi="Times New Roman" w:cs="Times New Roman"/>
      <w:color w:val="000000" w:themeColor="text1"/>
      <w:sz w:val="24"/>
      <w:szCs w:val="18"/>
      <w:lang w:val="en-US"/>
    </w:rPr>
  </w:style>
  <w:style w:type="paragraph" w:customStyle="1" w:styleId="JBAT-Heading1">
    <w:name w:val="JBAT - Heading 1"/>
    <w:basedOn w:val="Pendahuluan"/>
    <w:link w:val="JBAT-Heading1Char"/>
    <w:qFormat/>
    <w:rsid w:val="00B06745"/>
    <w:pPr>
      <w:numPr>
        <w:numId w:val="1"/>
      </w:numPr>
      <w:spacing w:line="360" w:lineRule="auto"/>
    </w:pPr>
    <w:rPr>
      <w:caps/>
      <w:sz w:val="24"/>
    </w:rPr>
  </w:style>
  <w:style w:type="paragraph" w:customStyle="1" w:styleId="JBAT-MainBody">
    <w:name w:val="JBAT - Main Body"/>
    <w:basedOn w:val="Normal"/>
    <w:link w:val="JBAT-MainBodyChar"/>
    <w:qFormat/>
    <w:rsid w:val="00B06745"/>
    <w:pPr>
      <w:ind w:firstLine="720"/>
      <w:jc w:val="both"/>
    </w:pPr>
    <w:rPr>
      <w:rFonts w:ascii="Times New Roman" w:hAnsi="Times New Roman" w:cs="Times New Roman"/>
      <w:color w:val="000000" w:themeColor="text1"/>
      <w:sz w:val="24"/>
    </w:rPr>
  </w:style>
  <w:style w:type="character" w:customStyle="1" w:styleId="ListParagraphChar">
    <w:name w:val="List Paragraph Char"/>
    <w:basedOn w:val="DefaultParagraphFont"/>
    <w:link w:val="ListParagraph"/>
    <w:uiPriority w:val="34"/>
    <w:rsid w:val="00E733A6"/>
  </w:style>
  <w:style w:type="character" w:customStyle="1" w:styleId="PendahuluanChar">
    <w:name w:val="Pendahuluan Char"/>
    <w:basedOn w:val="ListParagraphChar"/>
    <w:link w:val="Pendahuluan"/>
    <w:rsid w:val="00E733A6"/>
    <w:rPr>
      <w:rFonts w:ascii="Times New Roman" w:hAnsi="Times New Roman" w:cs="Times New Roman"/>
      <w:b/>
      <w:color w:val="000000" w:themeColor="text1"/>
    </w:rPr>
  </w:style>
  <w:style w:type="character" w:customStyle="1" w:styleId="JBAT-Heading1Char">
    <w:name w:val="JBAT - Heading 1 Char"/>
    <w:basedOn w:val="PendahuluanChar"/>
    <w:link w:val="JBAT-Heading1"/>
    <w:rsid w:val="00B06745"/>
    <w:rPr>
      <w:rFonts w:ascii="Times New Roman" w:hAnsi="Times New Roman" w:cs="Times New Roman"/>
      <w:b/>
      <w:caps/>
      <w:color w:val="000000" w:themeColor="text1"/>
      <w:sz w:val="24"/>
    </w:rPr>
  </w:style>
  <w:style w:type="paragraph" w:customStyle="1" w:styleId="JBAT-Heading2">
    <w:name w:val="JBAT - Heading 2"/>
    <w:basedOn w:val="Normal"/>
    <w:link w:val="JBAT-Heading2Char"/>
    <w:qFormat/>
    <w:rsid w:val="00B06745"/>
    <w:pPr>
      <w:numPr>
        <w:ilvl w:val="1"/>
        <w:numId w:val="2"/>
      </w:numPr>
      <w:spacing w:before="240"/>
      <w:jc w:val="both"/>
    </w:pPr>
    <w:rPr>
      <w:rFonts w:ascii="Times New Roman" w:hAnsi="Times New Roman" w:cs="Times New Roman"/>
      <w:b/>
      <w:caps/>
      <w:color w:val="000000" w:themeColor="text1"/>
      <w:sz w:val="24"/>
    </w:rPr>
  </w:style>
  <w:style w:type="character" w:customStyle="1" w:styleId="JBAT-MainBodyChar">
    <w:name w:val="JBAT - Main Body Char"/>
    <w:basedOn w:val="DefaultParagraphFont"/>
    <w:link w:val="JBAT-MainBody"/>
    <w:rsid w:val="00B06745"/>
    <w:rPr>
      <w:rFonts w:ascii="Times New Roman" w:hAnsi="Times New Roman" w:cs="Times New Roman"/>
      <w:color w:val="000000" w:themeColor="text1"/>
      <w:sz w:val="24"/>
    </w:rPr>
  </w:style>
  <w:style w:type="paragraph" w:customStyle="1" w:styleId="JBAT-Heading3">
    <w:name w:val="JBAT - Heading 3"/>
    <w:basedOn w:val="Normal"/>
    <w:link w:val="JBAT-Heading3Char"/>
    <w:qFormat/>
    <w:rsid w:val="00B06745"/>
    <w:pPr>
      <w:spacing w:before="240"/>
      <w:jc w:val="both"/>
    </w:pPr>
    <w:rPr>
      <w:rFonts w:ascii="Times New Roman" w:hAnsi="Times New Roman" w:cs="Times New Roman"/>
      <w:b/>
      <w:color w:val="000000" w:themeColor="text1"/>
      <w:sz w:val="24"/>
    </w:rPr>
  </w:style>
  <w:style w:type="character" w:customStyle="1" w:styleId="JBAT-Heading2Char">
    <w:name w:val="JBAT - Heading 2 Char"/>
    <w:basedOn w:val="DefaultParagraphFont"/>
    <w:link w:val="JBAT-Heading2"/>
    <w:rsid w:val="00B06745"/>
    <w:rPr>
      <w:rFonts w:ascii="Times New Roman" w:hAnsi="Times New Roman" w:cs="Times New Roman"/>
      <w:b/>
      <w:caps/>
      <w:color w:val="000000" w:themeColor="text1"/>
      <w:sz w:val="24"/>
    </w:rPr>
  </w:style>
  <w:style w:type="paragraph" w:customStyle="1" w:styleId="JBAT-TableCaption">
    <w:name w:val="JBAT - Table Caption"/>
    <w:basedOn w:val="Normal"/>
    <w:link w:val="JBAT-TableCaptionChar"/>
    <w:qFormat/>
    <w:rsid w:val="00B06745"/>
    <w:pPr>
      <w:tabs>
        <w:tab w:val="left" w:pos="1425"/>
      </w:tabs>
      <w:jc w:val="center"/>
    </w:pPr>
    <w:rPr>
      <w:rFonts w:ascii="Times New Roman" w:hAnsi="Times New Roman" w:cs="Times New Roman"/>
      <w:sz w:val="24"/>
    </w:rPr>
  </w:style>
  <w:style w:type="character" w:customStyle="1" w:styleId="JBAT-Heading3Char">
    <w:name w:val="JBAT - Heading 3 Char"/>
    <w:basedOn w:val="DefaultParagraphFont"/>
    <w:link w:val="JBAT-Heading3"/>
    <w:rsid w:val="00B06745"/>
    <w:rPr>
      <w:rFonts w:ascii="Times New Roman" w:hAnsi="Times New Roman" w:cs="Times New Roman"/>
      <w:b/>
      <w:color w:val="000000" w:themeColor="text1"/>
      <w:sz w:val="24"/>
    </w:rPr>
  </w:style>
  <w:style w:type="paragraph" w:customStyle="1" w:styleId="JBAT-FigureCaption">
    <w:name w:val="JBAT - Figure Caption"/>
    <w:basedOn w:val="Caption"/>
    <w:link w:val="JBAT-FigureCaptionChar"/>
    <w:qFormat/>
    <w:rsid w:val="00B06745"/>
    <w:pPr>
      <w:spacing w:line="360" w:lineRule="auto"/>
      <w:jc w:val="center"/>
    </w:pPr>
    <w:rPr>
      <w:rFonts w:ascii="Times New Roman" w:hAnsi="Times New Roman" w:cs="Times New Roman"/>
      <w:b w:val="0"/>
      <w:color w:val="auto"/>
      <w:sz w:val="24"/>
      <w:szCs w:val="22"/>
    </w:rPr>
  </w:style>
  <w:style w:type="character" w:customStyle="1" w:styleId="JBAT-TableCaptionChar">
    <w:name w:val="JBAT - Table Caption Char"/>
    <w:basedOn w:val="DefaultParagraphFont"/>
    <w:link w:val="JBAT-TableCaption"/>
    <w:rsid w:val="00B06745"/>
    <w:rPr>
      <w:rFonts w:ascii="Times New Roman" w:hAnsi="Times New Roman" w:cs="Times New Roman"/>
      <w:sz w:val="24"/>
    </w:rPr>
  </w:style>
  <w:style w:type="character" w:customStyle="1" w:styleId="JBAT-KeywordChar">
    <w:name w:val="JBAT - Keyword Char"/>
    <w:basedOn w:val="DefaultParagraphFont"/>
    <w:link w:val="JBAT-Keyword"/>
    <w:rsid w:val="009F2F5E"/>
    <w:rPr>
      <w:rFonts w:ascii="Times New Roman" w:hAnsi="Times New Roman" w:cs="Times New Roman"/>
      <w:i/>
      <w:sz w:val="24"/>
      <w:szCs w:val="16"/>
    </w:rPr>
  </w:style>
  <w:style w:type="character" w:customStyle="1" w:styleId="CaptionChar">
    <w:name w:val="Caption Char"/>
    <w:basedOn w:val="DefaultParagraphFont"/>
    <w:link w:val="Caption"/>
    <w:uiPriority w:val="35"/>
    <w:rsid w:val="0072498E"/>
    <w:rPr>
      <w:b/>
      <w:bCs/>
      <w:color w:val="4F81BD" w:themeColor="accent1"/>
      <w:sz w:val="18"/>
      <w:szCs w:val="18"/>
    </w:rPr>
  </w:style>
  <w:style w:type="character" w:customStyle="1" w:styleId="JBAT-FigureCaptionChar">
    <w:name w:val="JBAT - Figure Caption Char"/>
    <w:basedOn w:val="CaptionChar"/>
    <w:link w:val="JBAT-FigureCaption"/>
    <w:rsid w:val="00B06745"/>
    <w:rPr>
      <w:rFonts w:ascii="Times New Roman" w:hAnsi="Times New Roman" w:cs="Times New Roman"/>
      <w:b w:val="0"/>
      <w:bCs/>
      <w:color w:val="4F81BD" w:themeColor="accent1"/>
      <w:sz w:val="24"/>
      <w:szCs w:val="18"/>
    </w:rPr>
  </w:style>
  <w:style w:type="character" w:styleId="LineNumber">
    <w:name w:val="line number"/>
    <w:basedOn w:val="DefaultParagraphFont"/>
    <w:uiPriority w:val="99"/>
    <w:semiHidden/>
    <w:unhideWhenUsed/>
    <w:rsid w:val="009F2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ournal.unnes.ac.id/nju/index.php/rekayasa"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F289C-43C2-4314-9DD1-B555A7989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738</Words>
  <Characters>421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0</cp:revision>
  <dcterms:created xsi:type="dcterms:W3CDTF">2020-09-18T13:07:00Z</dcterms:created>
  <dcterms:modified xsi:type="dcterms:W3CDTF">2020-09-25T13:54:00Z</dcterms:modified>
</cp:coreProperties>
</file>